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4076BAEB" w:rsidR="00AB3186" w:rsidRPr="00BA7AD5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BA7AD5" w:rsidRPr="00BA7AD5">
        <w:rPr>
          <w:caps/>
        </w:rPr>
        <w:t>5</w:t>
      </w:r>
    </w:p>
    <w:p w14:paraId="6F3E166C" w14:textId="797BD678" w:rsidR="004A3B85" w:rsidRPr="005879AE" w:rsidRDefault="00BA7AD5" w:rsidP="001776B6">
      <w:pPr>
        <w:jc w:val="center"/>
        <w:rPr>
          <w:caps/>
        </w:rPr>
      </w:pPr>
      <w:r>
        <w:t xml:space="preserve">Реакция </w:t>
      </w:r>
      <w:r w:rsidR="005879AE">
        <w:t xml:space="preserve">элементов </w:t>
      </w:r>
      <w:r w:rsidR="005879AE">
        <w:rPr>
          <w:lang w:val="en-US"/>
        </w:rPr>
        <w:t>web</w:t>
      </w:r>
      <w:r w:rsidR="005879AE" w:rsidRPr="005879AE">
        <w:t>-</w:t>
      </w:r>
      <w:r w:rsidR="005879AE">
        <w:t>страниц на события</w:t>
      </w:r>
    </w:p>
    <w:p w14:paraId="3BEF1EFA" w14:textId="18820840" w:rsidR="00AB3186" w:rsidRPr="005879AE" w:rsidRDefault="000D4663" w:rsidP="00AB3186">
      <w:pPr>
        <w:jc w:val="center"/>
      </w:pPr>
      <w:r w:rsidRPr="00B900D7">
        <w:t xml:space="preserve">Вариант </w:t>
      </w:r>
      <w:r w:rsidR="005879AE">
        <w:t>7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35C4040B" w14:textId="584E1C0A" w:rsidR="00B60713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860571" w:history="1">
            <w:r w:rsidR="00B60713" w:rsidRPr="007A0490">
              <w:rPr>
                <w:rStyle w:val="Hyperlink"/>
                <w:rFonts w:eastAsiaTheme="majorEastAsia"/>
                <w:noProof/>
              </w:rPr>
              <w:t>Задание варианта 7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1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2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3BDBF5B5" w14:textId="0EA543C7" w:rsidR="00B60713" w:rsidRDefault="00B07C50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2" w:history="1">
            <w:r w:rsidR="00B60713" w:rsidRPr="007A0490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2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3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006E072F" w14:textId="57FDB244" w:rsidR="00B60713" w:rsidRDefault="00B07C50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3" w:history="1">
            <w:r w:rsidR="00B60713" w:rsidRPr="007A0490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3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3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1816552B" w14:textId="416695F4" w:rsidR="00B60713" w:rsidRDefault="00B07C50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4" w:history="1">
            <w:r w:rsidR="00B60713" w:rsidRPr="007A0490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4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9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2BCE03DA" w14:textId="7214817F" w:rsidR="00B60713" w:rsidRDefault="00B07C50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5" w:history="1">
            <w:r w:rsidR="00B60713" w:rsidRPr="007A0490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="00B60713" w:rsidRPr="007A0490">
              <w:rPr>
                <w:rStyle w:val="Hyperlink"/>
                <w:rFonts w:eastAsiaTheme="majorEastAsia"/>
                <w:noProof/>
              </w:rPr>
              <w:t>.</w:t>
            </w:r>
            <w:r w:rsidR="00B60713" w:rsidRPr="007A0490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5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9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19768E23" w14:textId="244E4C9C" w:rsidR="00B60713" w:rsidRDefault="00B07C50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6" w:history="1">
            <w:r w:rsidR="00B60713" w:rsidRPr="007A0490">
              <w:rPr>
                <w:rStyle w:val="Hyperlink"/>
                <w:rFonts w:eastAsiaTheme="majorEastAsia"/>
                <w:noProof/>
                <w:lang w:val="en-US"/>
              </w:rPr>
              <w:t>lab</w:t>
            </w:r>
            <w:r w:rsidR="00B60713" w:rsidRPr="007A0490">
              <w:rPr>
                <w:rStyle w:val="Hyperlink"/>
                <w:rFonts w:eastAsiaTheme="majorEastAsia"/>
                <w:noProof/>
              </w:rPr>
              <w:t>_5.</w:t>
            </w:r>
            <w:r w:rsidR="00B60713" w:rsidRPr="007A0490">
              <w:rPr>
                <w:rStyle w:val="Hyperlink"/>
                <w:rFonts w:eastAsiaTheme="majorEastAsia"/>
                <w:noProof/>
                <w:lang w:val="en-US"/>
              </w:rPr>
              <w:t>js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6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13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74379EEE" w14:textId="03110CA0" w:rsidR="00B60713" w:rsidRDefault="00B07C50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7" w:history="1">
            <w:r w:rsidR="00B60713" w:rsidRPr="007A0490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7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14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14D8FA3A" w14:textId="31C5A1B5" w:rsidR="00B60713" w:rsidRDefault="00B07C50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860578" w:history="1">
            <w:r w:rsidR="00B60713" w:rsidRPr="007A0490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B60713">
              <w:rPr>
                <w:noProof/>
                <w:webHidden/>
              </w:rPr>
              <w:tab/>
            </w:r>
            <w:r w:rsidR="00B60713">
              <w:rPr>
                <w:noProof/>
                <w:webHidden/>
              </w:rPr>
              <w:fldChar w:fldCharType="begin"/>
            </w:r>
            <w:r w:rsidR="00B60713">
              <w:rPr>
                <w:noProof/>
                <w:webHidden/>
              </w:rPr>
              <w:instrText xml:space="preserve"> PAGEREF _Toc41860578 \h </w:instrText>
            </w:r>
            <w:r w:rsidR="00B60713">
              <w:rPr>
                <w:noProof/>
                <w:webHidden/>
              </w:rPr>
            </w:r>
            <w:r w:rsidR="00B60713">
              <w:rPr>
                <w:noProof/>
                <w:webHidden/>
              </w:rPr>
              <w:fldChar w:fldCharType="separate"/>
            </w:r>
            <w:r w:rsidR="00B60713">
              <w:rPr>
                <w:noProof/>
                <w:webHidden/>
              </w:rPr>
              <w:t>14</w:t>
            </w:r>
            <w:r w:rsidR="00B60713">
              <w:rPr>
                <w:noProof/>
                <w:webHidden/>
              </w:rPr>
              <w:fldChar w:fldCharType="end"/>
            </w:r>
          </w:hyperlink>
        </w:p>
        <w:p w14:paraId="248E1339" w14:textId="63043233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7FD55CF9" w:rsidR="001E563A" w:rsidRPr="0051161E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1860571"/>
      <w:r>
        <w:rPr>
          <w:sz w:val="24"/>
          <w:szCs w:val="24"/>
        </w:rPr>
        <w:t xml:space="preserve">Задание варианта </w:t>
      </w:r>
      <w:r w:rsidR="00C0211C">
        <w:rPr>
          <w:sz w:val="24"/>
          <w:szCs w:val="24"/>
        </w:rPr>
        <w:t>7</w:t>
      </w:r>
      <w:bookmarkEnd w:id="1"/>
    </w:p>
    <w:p w14:paraId="3363D852" w14:textId="186E9064" w:rsidR="005302D6" w:rsidRDefault="005302D6" w:rsidP="005302D6"/>
    <w:p w14:paraId="6F2FA65F" w14:textId="27319759" w:rsidR="005879AE" w:rsidRDefault="001776B6" w:rsidP="005879AE">
      <w:pPr>
        <w:jc w:val="both"/>
      </w:pPr>
      <w:r w:rsidRPr="00DC01EE">
        <w:tab/>
      </w:r>
      <w:r w:rsidR="005879AE">
        <w:t xml:space="preserve">Включение и отключение, скрытие и показ полей. Представьте скриншот кода и web-страницы выполненного задания. </w:t>
      </w:r>
    </w:p>
    <w:p w14:paraId="120E6F85" w14:textId="77777777" w:rsidR="005879AE" w:rsidRDefault="005879AE" w:rsidP="005879AE">
      <w:pPr>
        <w:jc w:val="both"/>
      </w:pPr>
      <w:r>
        <w:t xml:space="preserve"> </w:t>
      </w:r>
    </w:p>
    <w:p w14:paraId="4ED8EF19" w14:textId="77777777" w:rsidR="005879AE" w:rsidRDefault="005879AE" w:rsidP="005879AE">
      <w:pPr>
        <w:jc w:val="both"/>
      </w:pPr>
      <w:r>
        <w:t xml:space="preserve">Перед Вами стоит две задачи: </w:t>
      </w:r>
    </w:p>
    <w:p w14:paraId="25336FD2" w14:textId="3B891860" w:rsidR="005879AE" w:rsidRDefault="005879AE" w:rsidP="00C0211C">
      <w:pPr>
        <w:ind w:firstLine="709"/>
        <w:jc w:val="both"/>
      </w:pPr>
      <w:r>
        <w:t xml:space="preserve">1.  Добавить проверку e-mail </w:t>
      </w:r>
      <w:r w:rsidR="00B61C18">
        <w:t>адреса с помощью регулярного</w:t>
      </w:r>
      <w:r>
        <w:t xml:space="preserve"> выражения (см. ниже). Проверка должна осуществляться в момент ухода из поля для ввода e-mail (событие blur).</w:t>
      </w:r>
      <w:r w:rsidR="00B61C18">
        <w:t xml:space="preserve"> </w:t>
      </w:r>
      <w:r w:rsidR="00CC6923">
        <w:t>В случае если e-mail соответствует регулярному выражению, то</w:t>
      </w:r>
      <w:r>
        <w:t xml:space="preserve"> </w:t>
      </w:r>
      <w:r w:rsidR="00CC6923">
        <w:t>подсветить поле зеленой рамкой, если</w:t>
      </w:r>
      <w:r>
        <w:t xml:space="preserve">    </w:t>
      </w:r>
      <w:r w:rsidR="00CC6923">
        <w:t>не соответствует, то красной, а</w:t>
      </w:r>
      <w:r>
        <w:t xml:space="preserve"> если в поле находится значение по умолчанию, то серой.</w:t>
      </w:r>
      <w:r w:rsidR="00B61C18">
        <w:t xml:space="preserve"> </w:t>
      </w:r>
      <w:r w:rsidR="00CC6923">
        <w:t xml:space="preserve">При этом надо </w:t>
      </w:r>
      <w:r w:rsidR="00226C31">
        <w:t>оставить ту функциональность, при которой в</w:t>
      </w:r>
      <w:r>
        <w:t xml:space="preserve"> случае пустого ввода возвращается значение по умолчанию.   </w:t>
      </w:r>
    </w:p>
    <w:p w14:paraId="4155A38E" w14:textId="77777777" w:rsidR="005879AE" w:rsidRDefault="005879AE" w:rsidP="005879AE">
      <w:pPr>
        <w:jc w:val="both"/>
      </w:pPr>
      <w:r>
        <w:t xml:space="preserve">Рег выражение для проверки e-mail: </w:t>
      </w:r>
    </w:p>
    <w:p w14:paraId="4F0EF75E" w14:textId="3617BAF2" w:rsidR="005A676E" w:rsidRPr="0051161E" w:rsidRDefault="005879AE" w:rsidP="00C0211C">
      <w:pPr>
        <w:jc w:val="both"/>
      </w:pPr>
      <w:r>
        <w:t xml:space="preserve">[-\w.]+@([A-z0-9][-A-z0-9]+\.)+[A-z]{2,4} </w:t>
      </w:r>
      <w:r>
        <w:cr/>
      </w:r>
      <w:r w:rsidR="0048636E" w:rsidRPr="0051161E">
        <w:cr/>
      </w:r>
      <w:r w:rsidR="00C0211C">
        <w:t xml:space="preserve">          </w:t>
      </w:r>
      <w:r w:rsidR="00C0211C">
        <w:tab/>
      </w:r>
      <w:r w:rsidR="009B6154">
        <w:t xml:space="preserve">2.  Запретить </w:t>
      </w:r>
      <w:r w:rsidR="00C23AD0">
        <w:t>повторную отправку формы, т.е.</w:t>
      </w:r>
      <w:r w:rsidR="009B6154">
        <w:t xml:space="preserve">  после однократного нажатия кнопки "Отправить заявку", она должна блокироваться. </w:t>
      </w:r>
      <w:r w:rsidR="005A676E"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1860572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4A5F434D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</w:t>
      </w:r>
      <w:r w:rsidR="00593E38">
        <w:t xml:space="preserve">основы </w:t>
      </w:r>
      <w:r w:rsidR="00FA5B05">
        <w:rPr>
          <w:lang w:val="en-US"/>
        </w:rPr>
        <w:t>j</w:t>
      </w:r>
      <w:r w:rsidR="00593E38">
        <w:rPr>
          <w:lang w:val="en-US"/>
        </w:rPr>
        <w:t>Query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1860573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03902DE8" w14:textId="77777777" w:rsidR="008C41C9" w:rsidRPr="008C41C9" w:rsidRDefault="001054A5" w:rsidP="001054A5">
      <w:pPr>
        <w:keepNext/>
        <w:ind w:right="85" w:firstLine="709"/>
      </w:pPr>
      <w:r>
        <w:t>События — это</w:t>
      </w:r>
      <w:r w:rsidR="00B01299">
        <w:t xml:space="preserve"> сигналы браузера, что на </w:t>
      </w:r>
      <w:r w:rsidR="00B01299">
        <w:rPr>
          <w:lang w:val="en-US"/>
        </w:rPr>
        <w:t>web</w:t>
      </w:r>
      <w:r w:rsidR="00B01299" w:rsidRPr="00B01299">
        <w:t>-</w:t>
      </w:r>
      <w:r w:rsidR="00B01299">
        <w:t>странице что-то произошло. Каждое событие имеет свое имя, например</w:t>
      </w:r>
      <w:r w:rsidR="003169C5">
        <w:t xml:space="preserve">, клик мышью по </w:t>
      </w:r>
      <w:r w:rsidR="003169C5">
        <w:rPr>
          <w:lang w:val="en-US"/>
        </w:rPr>
        <w:t>HTML</w:t>
      </w:r>
      <w:r w:rsidR="003169C5" w:rsidRPr="003169C5">
        <w:t xml:space="preserve"> </w:t>
      </w:r>
      <w:r w:rsidR="003169C5">
        <w:t>элементу</w:t>
      </w:r>
      <w:r w:rsidR="003169C5" w:rsidRPr="003169C5">
        <w:t xml:space="preserve"> </w:t>
      </w:r>
      <w:r w:rsidR="003169C5">
        <w:t xml:space="preserve">генерирует событие </w:t>
      </w:r>
      <w:r w:rsidR="00A01848" w:rsidRPr="00A01848">
        <w:t>‘</w:t>
      </w:r>
      <w:r w:rsidR="00A01848">
        <w:rPr>
          <w:lang w:val="en-US"/>
        </w:rPr>
        <w:t>click</w:t>
      </w:r>
      <w:r w:rsidR="00A01848" w:rsidRPr="00A01848">
        <w:t xml:space="preserve">’. </w:t>
      </w:r>
      <w:r w:rsidR="00A01848">
        <w:t xml:space="preserve">Каждому событию можно назначить функцию, которая будет вызываться каждый раз, когда происходит это событие. </w:t>
      </w:r>
      <w:r>
        <w:t>Для назначения событию функции используется конструкция</w:t>
      </w:r>
      <w:r w:rsidR="008C41C9" w:rsidRPr="008C41C9">
        <w:t>:</w:t>
      </w:r>
    </w:p>
    <w:p w14:paraId="009F2831" w14:textId="192034A4" w:rsidR="001054A5" w:rsidRPr="00B07C50" w:rsidRDefault="001054A5" w:rsidP="001054A5">
      <w:pPr>
        <w:keepNext/>
        <w:ind w:right="85" w:firstLine="709"/>
        <w:rPr>
          <w:lang w:val="en-US"/>
        </w:rPr>
      </w:pPr>
      <w:r>
        <w:t xml:space="preserve"> </w:t>
      </w:r>
      <w:r>
        <w:rPr>
          <w:lang w:val="en-US"/>
        </w:rPr>
        <w:t>object</w:t>
      </w:r>
      <w:r w:rsidRPr="00B07C50">
        <w:rPr>
          <w:lang w:val="en-US"/>
        </w:rPr>
        <w:t>.</w:t>
      </w:r>
      <w:r w:rsidRPr="001054A5">
        <w:rPr>
          <w:lang w:val="en-US"/>
        </w:rPr>
        <w:t>on</w:t>
      </w:r>
      <w:r w:rsidRPr="00B07C50">
        <w:rPr>
          <w:lang w:val="en-US"/>
        </w:rPr>
        <w:t>('</w:t>
      </w:r>
      <w:r>
        <w:t>имя</w:t>
      </w:r>
      <w:r w:rsidRPr="00B07C50">
        <w:rPr>
          <w:lang w:val="en-US"/>
        </w:rPr>
        <w:t>_</w:t>
      </w:r>
      <w:r>
        <w:t>события</w:t>
      </w:r>
      <w:r w:rsidRPr="00B07C50">
        <w:rPr>
          <w:lang w:val="en-US"/>
        </w:rPr>
        <w:t xml:space="preserve"> ', </w:t>
      </w:r>
      <w:r w:rsidRPr="001054A5">
        <w:rPr>
          <w:lang w:val="en-US"/>
        </w:rPr>
        <w:t>function</w:t>
      </w:r>
      <w:r w:rsidRPr="00B07C50">
        <w:rPr>
          <w:lang w:val="en-US"/>
        </w:rPr>
        <w:t xml:space="preserve"> () {</w:t>
      </w:r>
    </w:p>
    <w:p w14:paraId="74D59692" w14:textId="4888E4CD" w:rsidR="001054A5" w:rsidRPr="008C41C9" w:rsidRDefault="001054A5" w:rsidP="001054A5">
      <w:pPr>
        <w:keepNext/>
        <w:ind w:right="85" w:firstLine="709"/>
      </w:pPr>
      <w:r w:rsidRPr="00B07C50">
        <w:rPr>
          <w:lang w:val="en-US"/>
        </w:rPr>
        <w:t xml:space="preserve">            </w:t>
      </w:r>
      <w:r w:rsidR="008C41C9" w:rsidRPr="008C41C9">
        <w:t xml:space="preserve">// </w:t>
      </w:r>
      <w:r w:rsidR="008C41C9">
        <w:t>действия, выполняемые при наступлении события</w:t>
      </w:r>
    </w:p>
    <w:p w14:paraId="3B30A82B" w14:textId="40FE56C7" w:rsidR="006E4386" w:rsidRPr="00B01299" w:rsidRDefault="001054A5" w:rsidP="001054A5">
      <w:pPr>
        <w:keepNext/>
        <w:ind w:right="85" w:firstLine="709"/>
      </w:pPr>
      <w:r w:rsidRPr="008C41C9">
        <w:t xml:space="preserve">        });</w:t>
      </w:r>
      <w:r w:rsidR="003169C5">
        <w:t xml:space="preserve"> </w:t>
      </w:r>
      <w:r w:rsidR="00B01299">
        <w:t xml:space="preserve"> </w:t>
      </w:r>
    </w:p>
    <w:p w14:paraId="43E261FE" w14:textId="7936E35F" w:rsidR="008C7096" w:rsidRDefault="008102CC" w:rsidP="00EA19AC">
      <w:pPr>
        <w:keepNext/>
        <w:ind w:right="85" w:firstLine="709"/>
      </w:pPr>
      <w:r>
        <w:t xml:space="preserve"> </w:t>
      </w:r>
      <w:r w:rsidR="00F510FC">
        <w:t xml:space="preserve"> </w:t>
      </w:r>
    </w:p>
    <w:p w14:paraId="49BDB4C3" w14:textId="2E445C04" w:rsidR="00F01A05" w:rsidRPr="00D11F1E" w:rsidRDefault="00F01A05" w:rsidP="00EA19AC">
      <w:pPr>
        <w:keepNext/>
        <w:ind w:right="85" w:firstLine="709"/>
      </w:pPr>
      <w:r>
        <w:t xml:space="preserve">Для блокировки </w:t>
      </w:r>
      <w:r w:rsidR="00D11F1E">
        <w:t xml:space="preserve">кнопки после первого клика на событие </w:t>
      </w:r>
      <w:r w:rsidR="00D11F1E" w:rsidRPr="00D11F1E">
        <w:t>‘</w:t>
      </w:r>
      <w:r w:rsidR="00D11F1E">
        <w:rPr>
          <w:lang w:val="en-US"/>
        </w:rPr>
        <w:t>click</w:t>
      </w:r>
      <w:r w:rsidR="00D11F1E" w:rsidRPr="00D11F1E">
        <w:t xml:space="preserve">’ </w:t>
      </w:r>
      <w:r w:rsidR="00D11F1E">
        <w:t>назна</w:t>
      </w:r>
      <w:r w:rsidR="006A38F2">
        <w:t xml:space="preserve">чается функция, возвращающая </w:t>
      </w:r>
      <w:r w:rsidR="006A38F2">
        <w:rPr>
          <w:lang w:val="en-US"/>
        </w:rPr>
        <w:t>false</w:t>
      </w:r>
      <w:r w:rsidR="00401B18" w:rsidRPr="00401B18">
        <w:t xml:space="preserve">, </w:t>
      </w:r>
      <w:r w:rsidR="00401B18">
        <w:t xml:space="preserve">что прекращает дальнейшую обработку события </w:t>
      </w:r>
      <w:r w:rsidR="00401B18" w:rsidRPr="00D11F1E">
        <w:t>‘</w:t>
      </w:r>
      <w:r w:rsidR="00401B18">
        <w:rPr>
          <w:lang w:val="en-US"/>
        </w:rPr>
        <w:t>click</w:t>
      </w:r>
      <w:r w:rsidR="00401B18" w:rsidRPr="00D11F1E">
        <w:t>’</w:t>
      </w:r>
      <w:r w:rsidR="00401B18">
        <w:t xml:space="preserve">. </w:t>
      </w:r>
      <w:r w:rsidR="006A38F2">
        <w:t xml:space="preserve"> </w:t>
      </w:r>
    </w:p>
    <w:p w14:paraId="79DA6CE5" w14:textId="4B9082E7" w:rsidR="00F01A05" w:rsidRDefault="00F01A05" w:rsidP="00EA19AC">
      <w:pPr>
        <w:keepNext/>
        <w:ind w:right="85" w:firstLine="709"/>
      </w:pPr>
    </w:p>
    <w:p w14:paraId="0F09E807" w14:textId="13D643C8" w:rsidR="003764F7" w:rsidRPr="00A43DC3" w:rsidRDefault="003764F7" w:rsidP="003764F7">
      <w:pPr>
        <w:ind w:firstLine="709"/>
      </w:pPr>
      <w:r>
        <w:t xml:space="preserve">Код лабораторной работы представлен в Приложении 1. Ссылка на репозиторий </w:t>
      </w:r>
      <w:r>
        <w:rPr>
          <w:lang w:val="en-US"/>
        </w:rPr>
        <w:t>github</w:t>
      </w:r>
      <w:r w:rsidRPr="00530906">
        <w:t xml:space="preserve"> </w:t>
      </w:r>
      <w:r>
        <w:t>представлена в Приложении 2. Работа программы в бр</w:t>
      </w:r>
      <w:r w:rsidR="00B07C50">
        <w:t>а</w:t>
      </w:r>
      <w:r>
        <w:t>узере представлена на Рис. 1-</w:t>
      </w:r>
      <w:r w:rsidR="006B217B">
        <w:t>2</w:t>
      </w:r>
      <w:r>
        <w:t xml:space="preserve">. </w:t>
      </w:r>
    </w:p>
    <w:p w14:paraId="2B268924" w14:textId="77777777" w:rsidR="008C7096" w:rsidRPr="00C43AF3" w:rsidRDefault="008C7096" w:rsidP="00EA19AC">
      <w:pPr>
        <w:keepNext/>
        <w:ind w:right="85" w:firstLine="709"/>
      </w:pPr>
    </w:p>
    <w:p w14:paraId="1AB651E0" w14:textId="7E5F5F73" w:rsidR="008A5EF4" w:rsidRDefault="008A5EF4"/>
    <w:p w14:paraId="2BDDC726" w14:textId="77777777" w:rsidR="003D0104" w:rsidRDefault="003D0104"/>
    <w:p w14:paraId="5F95A993" w14:textId="77777777" w:rsidR="003D0104" w:rsidRDefault="003D0104"/>
    <w:p w14:paraId="4A7C2700" w14:textId="77777777" w:rsidR="003D0104" w:rsidRDefault="003D0104"/>
    <w:p w14:paraId="16B2027E" w14:textId="77777777" w:rsidR="003D0104" w:rsidRDefault="003D0104"/>
    <w:p w14:paraId="62C56695" w14:textId="77777777" w:rsidR="003D0104" w:rsidRDefault="003D0104"/>
    <w:p w14:paraId="1476794F" w14:textId="77777777" w:rsidR="003D0104" w:rsidRDefault="003D0104"/>
    <w:p w14:paraId="7B95A1FC" w14:textId="5AC8C99C" w:rsidR="000E1447" w:rsidRDefault="000E1447"/>
    <w:p w14:paraId="23BFA4B1" w14:textId="77777777" w:rsidR="000E1447" w:rsidRDefault="000E1447"/>
    <w:p w14:paraId="1914A9AC" w14:textId="519EFB8A" w:rsidR="008C7096" w:rsidRDefault="008C7096"/>
    <w:p w14:paraId="5B24C2E2" w14:textId="35815ACF" w:rsidR="000E1447" w:rsidRDefault="003D0104">
      <w:r>
        <w:rPr>
          <w:noProof/>
        </w:rPr>
        <w:lastRenderedPageBreak/>
        <w:drawing>
          <wp:inline distT="0" distB="0" distL="0" distR="0" wp14:anchorId="3E857A56" wp14:editId="130693C3">
            <wp:extent cx="6188710" cy="68891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8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42269" w14:textId="77777777" w:rsidR="008A3964" w:rsidRDefault="008A3964" w:rsidP="008A3964">
      <w:pPr>
        <w:jc w:val="center"/>
      </w:pPr>
    </w:p>
    <w:p w14:paraId="6BCE4EB4" w14:textId="5A7020E4" w:rsidR="008A3964" w:rsidRPr="00346E50" w:rsidRDefault="008A3964" w:rsidP="008A3964">
      <w:pPr>
        <w:jc w:val="center"/>
      </w:pPr>
      <w:r>
        <w:t xml:space="preserve">Рис. 1. </w:t>
      </w:r>
      <w:r w:rsidR="009068DD">
        <w:t>Исходный сайт</w:t>
      </w:r>
      <w:r w:rsidRPr="00346E50">
        <w:t>.</w:t>
      </w:r>
    </w:p>
    <w:p w14:paraId="2E9C7FDC" w14:textId="77777777" w:rsidR="008A3964" w:rsidRDefault="008A3964" w:rsidP="003764F7">
      <w:pPr>
        <w:jc w:val="center"/>
      </w:pPr>
    </w:p>
    <w:p w14:paraId="29D40165" w14:textId="77777777" w:rsidR="008A3964" w:rsidRDefault="008A3964" w:rsidP="003764F7">
      <w:pPr>
        <w:jc w:val="center"/>
      </w:pPr>
    </w:p>
    <w:p w14:paraId="35029DCE" w14:textId="77777777" w:rsidR="008A3964" w:rsidRDefault="008A3964" w:rsidP="003764F7">
      <w:pPr>
        <w:jc w:val="center"/>
      </w:pPr>
    </w:p>
    <w:p w14:paraId="27829932" w14:textId="5CCF7CF1" w:rsidR="008A3964" w:rsidRDefault="008A3964" w:rsidP="003764F7">
      <w:pPr>
        <w:jc w:val="center"/>
      </w:pPr>
    </w:p>
    <w:p w14:paraId="22C4F6BF" w14:textId="793AC1F1" w:rsidR="00FA53FA" w:rsidRDefault="00FA53FA" w:rsidP="003764F7">
      <w:pPr>
        <w:jc w:val="center"/>
      </w:pPr>
    </w:p>
    <w:p w14:paraId="5E2F4278" w14:textId="32EA5ED4" w:rsidR="00FA53FA" w:rsidRDefault="00FA53FA" w:rsidP="003764F7">
      <w:pPr>
        <w:jc w:val="center"/>
      </w:pPr>
      <w:r w:rsidRPr="00FA53FA">
        <w:rPr>
          <w:noProof/>
        </w:rPr>
        <w:lastRenderedPageBreak/>
        <w:drawing>
          <wp:inline distT="0" distB="0" distL="0" distR="0" wp14:anchorId="6444AD7A" wp14:editId="2486A75E">
            <wp:extent cx="6188710" cy="69621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9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0CFA2" w14:textId="77777777" w:rsidR="008A3964" w:rsidRDefault="008A3964" w:rsidP="003764F7">
      <w:pPr>
        <w:jc w:val="center"/>
      </w:pPr>
    </w:p>
    <w:p w14:paraId="006896A7" w14:textId="1E9C5A96" w:rsidR="003764F7" w:rsidRPr="00346E50" w:rsidRDefault="003764F7" w:rsidP="003764F7">
      <w:pPr>
        <w:jc w:val="center"/>
      </w:pPr>
      <w:r>
        <w:t xml:space="preserve">Рис. </w:t>
      </w:r>
      <w:r w:rsidR="0076551D" w:rsidRPr="0076551D">
        <w:t>2</w:t>
      </w:r>
      <w:r>
        <w:t xml:space="preserve">. </w:t>
      </w:r>
      <w:r w:rsidR="009068DD">
        <w:t xml:space="preserve">Сайт с </w:t>
      </w:r>
      <w:r w:rsidR="002B0FCF">
        <w:t xml:space="preserve">неправильным </w:t>
      </w:r>
      <w:r w:rsidR="002B0FCF">
        <w:rPr>
          <w:lang w:val="en-US"/>
        </w:rPr>
        <w:t>e</w:t>
      </w:r>
      <w:r w:rsidR="002B0FCF">
        <w:t>-</w:t>
      </w:r>
      <w:r w:rsidR="002B0FCF">
        <w:rPr>
          <w:lang w:val="en-US"/>
        </w:rPr>
        <w:t>mail</w:t>
      </w:r>
      <w:r w:rsidR="002B0FCF" w:rsidRPr="002B0FCF">
        <w:t xml:space="preserve"> </w:t>
      </w:r>
      <w:r w:rsidR="002B0FCF">
        <w:t>адресом</w:t>
      </w:r>
      <w:r w:rsidRPr="00346E50">
        <w:t>.</w:t>
      </w:r>
    </w:p>
    <w:p w14:paraId="38890B4A" w14:textId="6EACFE40" w:rsidR="008C7096" w:rsidRDefault="008C7096"/>
    <w:p w14:paraId="7DA2D488" w14:textId="7583C69B" w:rsidR="008C7096" w:rsidRDefault="008C7096"/>
    <w:p w14:paraId="49C3BF93" w14:textId="654070E4" w:rsidR="008C7096" w:rsidRDefault="008C7096"/>
    <w:p w14:paraId="7437C812" w14:textId="63925F53" w:rsidR="008C7096" w:rsidRDefault="008C7096"/>
    <w:p w14:paraId="015FE9C5" w14:textId="050505E4" w:rsidR="008C7096" w:rsidRDefault="008C7096"/>
    <w:p w14:paraId="2CBFB60D" w14:textId="44FECA5F" w:rsidR="008C7096" w:rsidRDefault="008C7096"/>
    <w:p w14:paraId="7DA68695" w14:textId="35456BF6" w:rsidR="008C7096" w:rsidRDefault="008C7096"/>
    <w:p w14:paraId="434B7E28" w14:textId="5AFF018C" w:rsidR="008C7096" w:rsidRDefault="008C7096"/>
    <w:p w14:paraId="03EB3586" w14:textId="72B6FDF9" w:rsidR="008C7096" w:rsidRDefault="002B0FCF">
      <w:r w:rsidRPr="002B0FCF">
        <w:rPr>
          <w:noProof/>
        </w:rPr>
        <w:lastRenderedPageBreak/>
        <w:drawing>
          <wp:inline distT="0" distB="0" distL="0" distR="0" wp14:anchorId="713A3C47" wp14:editId="3C8CDCE2">
            <wp:extent cx="6188710" cy="68148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1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56F04" w14:textId="1410ABFF" w:rsidR="002B0FCF" w:rsidRDefault="002B0FCF"/>
    <w:p w14:paraId="2CF83BA3" w14:textId="443CA40A" w:rsidR="002B0FCF" w:rsidRPr="00346E50" w:rsidRDefault="002B0FCF" w:rsidP="002B0FCF">
      <w:pPr>
        <w:jc w:val="center"/>
      </w:pPr>
      <w:r>
        <w:t xml:space="preserve">Рис. </w:t>
      </w:r>
      <w:r w:rsidR="005C211E" w:rsidRPr="00B07C50">
        <w:t>3</w:t>
      </w:r>
      <w:r>
        <w:t xml:space="preserve">. Сайт с правильным </w:t>
      </w:r>
      <w:r>
        <w:rPr>
          <w:lang w:val="en-US"/>
        </w:rPr>
        <w:t>e</w:t>
      </w:r>
      <w:r>
        <w:t>-</w:t>
      </w:r>
      <w:r>
        <w:rPr>
          <w:lang w:val="en-US"/>
        </w:rPr>
        <w:t>mail</w:t>
      </w:r>
      <w:r w:rsidRPr="002B0FCF">
        <w:t xml:space="preserve"> </w:t>
      </w:r>
      <w:r>
        <w:t>адресом</w:t>
      </w:r>
      <w:r w:rsidRPr="00346E50">
        <w:t>.</w:t>
      </w:r>
    </w:p>
    <w:p w14:paraId="5EA30A4F" w14:textId="2227146A" w:rsidR="002B0FCF" w:rsidRDefault="002B0FCF"/>
    <w:p w14:paraId="5046E047" w14:textId="519AAE8E" w:rsidR="002B0FCF" w:rsidRDefault="002B0FCF"/>
    <w:p w14:paraId="3627546E" w14:textId="4829909E" w:rsidR="002B0FCF" w:rsidRDefault="002B0FCF"/>
    <w:p w14:paraId="7D9DE2EC" w14:textId="50B5F268" w:rsidR="002B0FCF" w:rsidRDefault="002B0FCF"/>
    <w:p w14:paraId="6F215F2A" w14:textId="6E4CB0DC" w:rsidR="005C211E" w:rsidRDefault="005C211E"/>
    <w:p w14:paraId="0F29E9A0" w14:textId="61F4722B" w:rsidR="005C211E" w:rsidRDefault="005C211E"/>
    <w:p w14:paraId="79CCD467" w14:textId="0F533A85" w:rsidR="005C211E" w:rsidRDefault="005C211E"/>
    <w:p w14:paraId="06F8CB53" w14:textId="056AB63D" w:rsidR="005C211E" w:rsidRDefault="005C211E"/>
    <w:p w14:paraId="69DDEE4A" w14:textId="258CABEB" w:rsidR="005C211E" w:rsidRDefault="005C211E"/>
    <w:p w14:paraId="20AC129E" w14:textId="6E141C6B" w:rsidR="005C211E" w:rsidRDefault="005C211E">
      <w:r w:rsidRPr="005C211E">
        <w:rPr>
          <w:noProof/>
        </w:rPr>
        <w:lastRenderedPageBreak/>
        <w:drawing>
          <wp:inline distT="0" distB="0" distL="0" distR="0" wp14:anchorId="47AAE1C2" wp14:editId="034C14E1">
            <wp:extent cx="6188710" cy="693928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9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1E4C" w14:textId="3F0F97FB" w:rsidR="005C211E" w:rsidRDefault="005C211E"/>
    <w:p w14:paraId="4375C594" w14:textId="44E48BA8" w:rsidR="005C211E" w:rsidRPr="00346E50" w:rsidRDefault="005C211E" w:rsidP="005C211E">
      <w:pPr>
        <w:jc w:val="center"/>
      </w:pPr>
      <w:r>
        <w:t xml:space="preserve">Рис. </w:t>
      </w:r>
      <w:r w:rsidRPr="005C211E">
        <w:t>4</w:t>
      </w:r>
      <w:r>
        <w:t xml:space="preserve">. Сайт после введения пустого </w:t>
      </w:r>
      <w:r>
        <w:rPr>
          <w:lang w:val="en-US"/>
        </w:rPr>
        <w:t>e</w:t>
      </w:r>
      <w:r>
        <w:t>-</w:t>
      </w:r>
      <w:r>
        <w:rPr>
          <w:lang w:val="en-US"/>
        </w:rPr>
        <w:t>mail</w:t>
      </w:r>
      <w:r w:rsidRPr="002B0FCF">
        <w:t xml:space="preserve"> </w:t>
      </w:r>
      <w:r>
        <w:t>адреса</w:t>
      </w:r>
      <w:r w:rsidRPr="00346E50">
        <w:t>.</w:t>
      </w:r>
    </w:p>
    <w:p w14:paraId="18298B1F" w14:textId="77777777" w:rsidR="005C211E" w:rsidRDefault="005C211E" w:rsidP="005C211E"/>
    <w:p w14:paraId="54464330" w14:textId="418D7D92" w:rsidR="005C211E" w:rsidRDefault="005C211E"/>
    <w:p w14:paraId="6C171CAF" w14:textId="68836345" w:rsidR="005C211E" w:rsidRDefault="005C211E"/>
    <w:p w14:paraId="138430C0" w14:textId="40543B0F" w:rsidR="005C211E" w:rsidRDefault="005C211E"/>
    <w:p w14:paraId="7A6A80A4" w14:textId="7151C05C" w:rsidR="005C211E" w:rsidRDefault="005C211E"/>
    <w:p w14:paraId="684D8979" w14:textId="49C3B536" w:rsidR="005C211E" w:rsidRDefault="005C211E"/>
    <w:p w14:paraId="740BB766" w14:textId="29EECD45" w:rsidR="005C211E" w:rsidRDefault="005C211E"/>
    <w:p w14:paraId="4945A51C" w14:textId="486AC027" w:rsidR="005C211E" w:rsidRDefault="005C211E"/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07F9939A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6E4386">
        <w:rPr>
          <w:sz w:val="24"/>
          <w:szCs w:val="24"/>
        </w:rPr>
        <w:t xml:space="preserve"> библиотеки </w:t>
      </w:r>
      <w:r w:rsidR="006E4386">
        <w:rPr>
          <w:sz w:val="24"/>
          <w:szCs w:val="24"/>
          <w:lang w:val="en-US"/>
        </w:rPr>
        <w:t>jQuery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1860574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1860575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37D5B2FD" w14:textId="77777777" w:rsidR="00FC3E85" w:rsidRPr="00BA7AD5" w:rsidRDefault="00FC3E85" w:rsidP="00526445">
      <w:pPr>
        <w:ind w:left="567"/>
        <w:rPr>
          <w:lang w:eastAsia="en-US"/>
        </w:rPr>
      </w:pPr>
      <w:r w:rsidRPr="00BA7AD5">
        <w:rPr>
          <w:lang w:eastAsia="en-US"/>
        </w:rPr>
        <w:t>&lt;!</w:t>
      </w:r>
      <w:r w:rsidRPr="00FC3E85">
        <w:rPr>
          <w:lang w:val="en-US" w:eastAsia="en-US"/>
        </w:rPr>
        <w:t>DOCTYPE</w:t>
      </w:r>
      <w:r w:rsidRPr="00BA7AD5">
        <w:rPr>
          <w:lang w:eastAsia="en-US"/>
        </w:rPr>
        <w:t xml:space="preserve"> </w:t>
      </w:r>
      <w:r w:rsidRPr="00FC3E85">
        <w:rPr>
          <w:lang w:val="en-US" w:eastAsia="en-US"/>
        </w:rPr>
        <w:t>html</w:t>
      </w:r>
      <w:r w:rsidRPr="00BA7AD5">
        <w:rPr>
          <w:lang w:eastAsia="en-US"/>
        </w:rPr>
        <w:t xml:space="preserve"> </w:t>
      </w:r>
      <w:r w:rsidRPr="00FC3E85">
        <w:rPr>
          <w:lang w:val="en-US" w:eastAsia="en-US"/>
        </w:rPr>
        <w:t>PUBLIC</w:t>
      </w:r>
      <w:r w:rsidRPr="00BA7AD5">
        <w:rPr>
          <w:lang w:eastAsia="en-US"/>
        </w:rPr>
        <w:t xml:space="preserve"> "-//</w:t>
      </w:r>
      <w:r w:rsidRPr="00FC3E85">
        <w:rPr>
          <w:lang w:val="en-US" w:eastAsia="en-US"/>
        </w:rPr>
        <w:t>W</w:t>
      </w:r>
      <w:r w:rsidRPr="00BA7AD5">
        <w:rPr>
          <w:lang w:eastAsia="en-US"/>
        </w:rPr>
        <w:t>3</w:t>
      </w:r>
      <w:r w:rsidRPr="00FC3E85">
        <w:rPr>
          <w:lang w:val="en-US" w:eastAsia="en-US"/>
        </w:rPr>
        <w:t>C</w:t>
      </w:r>
      <w:r w:rsidRPr="00BA7AD5">
        <w:rPr>
          <w:lang w:eastAsia="en-US"/>
        </w:rPr>
        <w:t>//</w:t>
      </w:r>
      <w:r w:rsidRPr="00FC3E85">
        <w:rPr>
          <w:lang w:val="en-US" w:eastAsia="en-US"/>
        </w:rPr>
        <w:t>DTD</w:t>
      </w:r>
      <w:r w:rsidRPr="00BA7AD5">
        <w:rPr>
          <w:lang w:eastAsia="en-US"/>
        </w:rPr>
        <w:t xml:space="preserve"> </w:t>
      </w:r>
      <w:r w:rsidRPr="00FC3E85">
        <w:rPr>
          <w:lang w:val="en-US" w:eastAsia="en-US"/>
        </w:rPr>
        <w:t>XHTML</w:t>
      </w:r>
      <w:r w:rsidRPr="00BA7AD5">
        <w:rPr>
          <w:lang w:eastAsia="en-US"/>
        </w:rPr>
        <w:t xml:space="preserve"> 1.0 </w:t>
      </w:r>
      <w:r w:rsidRPr="00FC3E85">
        <w:rPr>
          <w:lang w:val="en-US" w:eastAsia="en-US"/>
        </w:rPr>
        <w:t>Transitional</w:t>
      </w:r>
      <w:r w:rsidRPr="00BA7AD5">
        <w:rPr>
          <w:lang w:eastAsia="en-US"/>
        </w:rPr>
        <w:t>//</w:t>
      </w:r>
      <w:r w:rsidRPr="00FC3E85">
        <w:rPr>
          <w:lang w:val="en-US" w:eastAsia="en-US"/>
        </w:rPr>
        <w:t>EN</w:t>
      </w:r>
      <w:r w:rsidRPr="00BA7AD5">
        <w:rPr>
          <w:lang w:eastAsia="en-US"/>
        </w:rPr>
        <w:t>"</w:t>
      </w:r>
    </w:p>
    <w:p w14:paraId="1C405F5E" w14:textId="77777777" w:rsidR="00FC3E85" w:rsidRPr="00BA7AD5" w:rsidRDefault="00FC3E85" w:rsidP="00526445">
      <w:pPr>
        <w:ind w:left="567"/>
        <w:rPr>
          <w:lang w:eastAsia="en-US"/>
        </w:rPr>
      </w:pPr>
      <w:r w:rsidRPr="00BA7AD5">
        <w:rPr>
          <w:lang w:eastAsia="en-US"/>
        </w:rPr>
        <w:t>"</w:t>
      </w:r>
      <w:r w:rsidRPr="00FC3E85">
        <w:rPr>
          <w:lang w:val="en-US" w:eastAsia="en-US"/>
        </w:rPr>
        <w:t>http</w:t>
      </w:r>
      <w:r w:rsidRPr="00BA7AD5">
        <w:rPr>
          <w:lang w:eastAsia="en-US"/>
        </w:rPr>
        <w:t>://</w:t>
      </w:r>
      <w:r w:rsidRPr="00FC3E85">
        <w:rPr>
          <w:lang w:val="en-US" w:eastAsia="en-US"/>
        </w:rPr>
        <w:t>www</w:t>
      </w:r>
      <w:r w:rsidRPr="00BA7AD5">
        <w:rPr>
          <w:lang w:eastAsia="en-US"/>
        </w:rPr>
        <w:t>.</w:t>
      </w:r>
      <w:r w:rsidRPr="00FC3E85">
        <w:rPr>
          <w:lang w:val="en-US" w:eastAsia="en-US"/>
        </w:rPr>
        <w:t>w</w:t>
      </w:r>
      <w:r w:rsidRPr="00BA7AD5">
        <w:rPr>
          <w:lang w:eastAsia="en-US"/>
        </w:rPr>
        <w:t>3.</w:t>
      </w:r>
      <w:r w:rsidRPr="00FC3E85">
        <w:rPr>
          <w:lang w:val="en-US" w:eastAsia="en-US"/>
        </w:rPr>
        <w:t>org</w:t>
      </w:r>
      <w:r w:rsidRPr="00BA7AD5">
        <w:rPr>
          <w:lang w:eastAsia="en-US"/>
        </w:rPr>
        <w:t>/</w:t>
      </w:r>
      <w:r w:rsidRPr="00FC3E85">
        <w:rPr>
          <w:lang w:val="en-US" w:eastAsia="en-US"/>
        </w:rPr>
        <w:t>TR</w:t>
      </w:r>
      <w:r w:rsidRPr="00BA7AD5">
        <w:rPr>
          <w:lang w:eastAsia="en-US"/>
        </w:rPr>
        <w:t>/</w:t>
      </w:r>
      <w:r w:rsidRPr="00FC3E85">
        <w:rPr>
          <w:lang w:val="en-US" w:eastAsia="en-US"/>
        </w:rPr>
        <w:t>xhtml</w:t>
      </w:r>
      <w:r w:rsidRPr="00BA7AD5">
        <w:rPr>
          <w:lang w:eastAsia="en-US"/>
        </w:rPr>
        <w:t>1/</w:t>
      </w:r>
      <w:r w:rsidRPr="00FC3E85">
        <w:rPr>
          <w:lang w:val="en-US" w:eastAsia="en-US"/>
        </w:rPr>
        <w:t>DTD</w:t>
      </w:r>
      <w:r w:rsidRPr="00BA7AD5">
        <w:rPr>
          <w:lang w:eastAsia="en-US"/>
        </w:rPr>
        <w:t>/</w:t>
      </w:r>
      <w:r w:rsidRPr="00FC3E85">
        <w:rPr>
          <w:lang w:val="en-US" w:eastAsia="en-US"/>
        </w:rPr>
        <w:t>xhtml</w:t>
      </w:r>
      <w:r w:rsidRPr="00BA7AD5">
        <w:rPr>
          <w:lang w:eastAsia="en-US"/>
        </w:rPr>
        <w:t>1-</w:t>
      </w:r>
      <w:r w:rsidRPr="00FC3E85">
        <w:rPr>
          <w:lang w:val="en-US" w:eastAsia="en-US"/>
        </w:rPr>
        <w:t>transitional</w:t>
      </w:r>
      <w:r w:rsidRPr="00BA7AD5">
        <w:rPr>
          <w:lang w:eastAsia="en-US"/>
        </w:rPr>
        <w:t>.</w:t>
      </w:r>
      <w:r w:rsidRPr="00FC3E85">
        <w:rPr>
          <w:lang w:val="en-US" w:eastAsia="en-US"/>
        </w:rPr>
        <w:t>dtd</w:t>
      </w:r>
      <w:r w:rsidRPr="00BA7AD5">
        <w:rPr>
          <w:lang w:eastAsia="en-US"/>
        </w:rPr>
        <w:t>"&gt;</w:t>
      </w:r>
    </w:p>
    <w:p w14:paraId="6C97494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>&lt;html xmlns="http://www.w3.org/1999/xhtml" xml:lang="en"&gt;</w:t>
      </w:r>
    </w:p>
    <w:p w14:paraId="02E20D9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  <w:t>&lt;head&gt;</w:t>
      </w:r>
    </w:p>
    <w:p w14:paraId="3531397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meta http-equiv="content-type" content="text/html; charset=UTF-8" /&gt;</w:t>
      </w:r>
    </w:p>
    <w:p w14:paraId="3C77817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itle&gt;Курс по Javascript&lt;/title&gt;</w:t>
      </w:r>
    </w:p>
    <w:p w14:paraId="4FAEE29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nk href="css/mystyle.css" rel="stylesheet" type="text/css" /&gt;</w:t>
      </w:r>
    </w:p>
    <w:p w14:paraId="03386AD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cript src="js/jquery.js"&gt;&lt;/script&gt;</w:t>
      </w:r>
    </w:p>
    <w:p w14:paraId="266790B9" w14:textId="21AC1D2F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cript src="js/lab_</w:t>
      </w:r>
      <w:r w:rsidR="007F52B8" w:rsidRPr="007F52B8">
        <w:rPr>
          <w:lang w:val="en-US" w:eastAsia="en-US"/>
        </w:rPr>
        <w:t>5</w:t>
      </w:r>
      <w:r w:rsidRPr="00FC3E85">
        <w:rPr>
          <w:lang w:val="en-US" w:eastAsia="en-US"/>
        </w:rPr>
        <w:t>.js"&gt;&lt;/script&gt;</w:t>
      </w:r>
    </w:p>
    <w:p w14:paraId="6E27E226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head</w:t>
      </w:r>
      <w:r w:rsidRPr="00FC3E85">
        <w:rPr>
          <w:lang w:eastAsia="en-US"/>
        </w:rPr>
        <w:t>&gt;</w:t>
      </w:r>
    </w:p>
    <w:p w14:paraId="0B1BAD9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body</w:t>
      </w:r>
      <w:r w:rsidRPr="00FC3E85">
        <w:rPr>
          <w:lang w:eastAsia="en-US"/>
        </w:rPr>
        <w:t>&gt;</w:t>
      </w:r>
    </w:p>
    <w:p w14:paraId="3FDF2EFB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  <w:t xml:space="preserve">&lt;!-- Общий 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для всей в --&gt;</w:t>
      </w:r>
    </w:p>
    <w:p w14:paraId="701A24B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class="maindiv" id="main_div"&gt;</w:t>
      </w:r>
    </w:p>
    <w:p w14:paraId="35FEFF3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Блок хедера (шапка сайта) --&gt;</w:t>
      </w:r>
    </w:p>
    <w:p w14:paraId="12916AC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header"&gt;</w:t>
      </w:r>
    </w:p>
    <w:p w14:paraId="6FBAE61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src="images/logo.jpg" width="900" height="108" alt="Хедер" title="Шапка сайта" /&gt;</w:t>
      </w:r>
    </w:p>
    <w:p w14:paraId="7019828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1DB1593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Конец блока хедера --&gt;</w:t>
      </w:r>
    </w:p>
    <w:p w14:paraId="37B8B401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forbody</w:t>
      </w:r>
      <w:r w:rsidRPr="00FC3E85">
        <w:rPr>
          <w:lang w:eastAsia="en-US"/>
        </w:rPr>
        <w:t>"&gt;</w:t>
      </w:r>
    </w:p>
    <w:p w14:paraId="43DE4B1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1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ain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1"&gt;Добро пожаловать на сайт компании </w:t>
      </w:r>
      <w:r w:rsidRPr="00FC3E85">
        <w:rPr>
          <w:lang w:val="en-US" w:eastAsia="en-US"/>
        </w:rPr>
        <w:t>MotoRent</w:t>
      </w:r>
      <w:r w:rsidRPr="00FC3E85">
        <w:rPr>
          <w:lang w:eastAsia="en-US"/>
        </w:rPr>
        <w:t>!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1&gt;</w:t>
      </w:r>
    </w:p>
    <w:p w14:paraId="41F3FBE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class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pq</w:t>
      </w:r>
      <w:r w:rsidRPr="00FC3E85">
        <w:rPr>
          <w:lang w:eastAsia="en-US"/>
        </w:rPr>
        <w:t>"&gt;Мотоцикл — двухколёсное транспортное средство&lt;/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>&gt;, с коляской или без неё, имеющее максимальную массу не более 400 кг и/или</w:t>
      </w:r>
    </w:p>
    <w:p w14:paraId="48130C54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двигатель с объёмом более 50 см? в случае двигателя внутреннего сгорания (и/или</w:t>
      </w:r>
    </w:p>
    <w:p w14:paraId="1DCCDCB1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номинальную мощность более 4 кВт в случае электродвигателя. Впрочем, нормы</w:t>
      </w:r>
    </w:p>
    <w:p w14:paraId="573B348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различаются в разных странах.) 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155B5B7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Блок с 4-мя изображениями --&gt;</w:t>
      </w:r>
    </w:p>
    <w:p w14:paraId="6CD19D9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id="div_for_img"&gt;</w:t>
      </w:r>
    </w:p>
    <w:p w14:paraId="4097286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1" src="images/moto4.jpg" width="200" height="125" alt="Мотоцикл 1" /&gt;</w:t>
      </w:r>
    </w:p>
    <w:p w14:paraId="01F6F2E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2" src="images/moto2.jpg" width="200" height="125" alt="Мотоцикл 2" /&gt;</w:t>
      </w:r>
    </w:p>
    <w:p w14:paraId="79D26EA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3" src="images/moto3.jpg" width="200" height="125" alt="Мотоцикл 3" /&gt;</w:t>
      </w:r>
    </w:p>
    <w:p w14:paraId="18ECB10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4" src="images/moto1.jpg" width="200" height="125" alt="Мотоцикл 4" /&gt;</w:t>
      </w:r>
    </w:p>
    <w:p w14:paraId="4B4F28C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36DC946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На данный момент к прокату доступны следующие модели:&lt;/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473687D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Ненумерованный список --&gt;</w:t>
      </w:r>
    </w:p>
    <w:p w14:paraId="12061B1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ol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oto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models</w:t>
      </w:r>
      <w:r w:rsidRPr="00FC3E85">
        <w:rPr>
          <w:lang w:eastAsia="en-US"/>
        </w:rPr>
        <w:t>"&gt;</w:t>
      </w:r>
    </w:p>
    <w:p w14:paraId="0F4964D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Харлей Дэвидсон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0DAD999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Кроссов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57EB074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lastRenderedPageBreak/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Гоночн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6E82460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Концептуальн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16C5F06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ol</w:t>
      </w:r>
      <w:r w:rsidRPr="00FC3E85">
        <w:rPr>
          <w:lang w:eastAsia="en-US"/>
        </w:rPr>
        <w:t>&gt;</w:t>
      </w:r>
    </w:p>
    <w:p w14:paraId="42A3B81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3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y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"&gt;&lt;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class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pq</w:t>
      </w:r>
      <w:r w:rsidRPr="00FC3E85">
        <w:rPr>
          <w:lang w:eastAsia="en-US"/>
        </w:rPr>
        <w:t>"&gt;Ссылки на сайты производителей&lt;/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>&gt; и спецификации мотоциклов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1DDA380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ul id="my_links"&gt;</w:t>
      </w:r>
    </w:p>
    <w:p w14:paraId="57A5219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&gt;&lt;a href="http://www.yamaha-motor.ru" target="_blank" id="superlink"&gt;Yamaha Motors Russia&lt;/a&gt;&lt;/li&gt;</w:t>
      </w:r>
    </w:p>
    <w:p w14:paraId="75057F2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&gt;&lt;a href="documents/yamaha_fz6.PDF"&gt;Спецификация на мотоцикл Yamaha FZ6&lt;/a&gt;&lt;/li&gt;</w:t>
      </w:r>
    </w:p>
    <w:p w14:paraId="6EEC064F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ul</w:t>
      </w:r>
      <w:r w:rsidRPr="00FC3E85">
        <w:rPr>
          <w:lang w:eastAsia="en-US"/>
        </w:rPr>
        <w:t>&gt;</w:t>
      </w:r>
    </w:p>
    <w:p w14:paraId="6FBAEA60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Рассчет стоимости проката мотоциклов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70BE517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!-- Форма --&gt;</w:t>
      </w:r>
    </w:p>
    <w:p w14:paraId="504763E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orm action="form.php" id="my_form"&gt;</w:t>
      </w:r>
    </w:p>
    <w:p w14:paraId="5DD02E2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bigform"&gt;</w:t>
      </w:r>
    </w:p>
    <w:p w14:paraId="168809A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ieldset&gt;</w:t>
      </w:r>
    </w:p>
    <w:p w14:paraId="7BE62F7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Правый блок формы --&gt;</w:t>
      </w:r>
    </w:p>
    <w:p w14:paraId="48B6E69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div_form_1"&gt;</w:t>
      </w:r>
    </w:p>
    <w:p w14:paraId="2BB9992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ieldset id="innerfieldset"&gt;</w:t>
      </w:r>
    </w:p>
    <w:p w14:paraId="0A356D0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egend&gt;Дополнительные опции&lt;/legend&gt;</w:t>
      </w:r>
    </w:p>
    <w:p w14:paraId="3EA347D5" w14:textId="77777777" w:rsidR="00FC3E85" w:rsidRPr="00BA7AD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BA7AD5">
        <w:rPr>
          <w:lang w:eastAsia="en-US"/>
        </w:rPr>
        <w:t>&lt;</w:t>
      </w:r>
      <w:r w:rsidRPr="00FC3E85">
        <w:rPr>
          <w:lang w:val="en-US" w:eastAsia="en-US"/>
        </w:rPr>
        <w:t>p</w:t>
      </w:r>
      <w:r w:rsidRPr="00BA7AD5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BA7AD5">
        <w:rPr>
          <w:lang w:eastAsia="en-US"/>
        </w:rPr>
        <w:t>&gt;Нужны ли аксессуары?&lt;/</w:t>
      </w:r>
      <w:r w:rsidRPr="00FC3E85">
        <w:rPr>
          <w:lang w:val="en-US" w:eastAsia="en-US"/>
        </w:rPr>
        <w:t>strong</w:t>
      </w:r>
      <w:r w:rsidRPr="00BA7AD5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BA7AD5">
        <w:rPr>
          <w:lang w:eastAsia="en-US"/>
        </w:rPr>
        <w:t>&gt;</w:t>
      </w:r>
    </w:p>
    <w:p w14:paraId="19077E0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BA7AD5">
        <w:rPr>
          <w:lang w:eastAsia="en-US"/>
        </w:rPr>
        <w:tab/>
      </w:r>
      <w:r w:rsidRPr="00FC3E85">
        <w:rPr>
          <w:lang w:val="en-US" w:eastAsia="en-US"/>
        </w:rPr>
        <w:t>&lt;div id="format"&gt;</w:t>
      </w:r>
    </w:p>
    <w:p w14:paraId="4F7A057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sh" name="dop_oprions" id="shlem" /&gt;</w:t>
      </w:r>
    </w:p>
    <w:p w14:paraId="172F9D6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shlem"&gt;Шлем&lt;/label&gt;</w:t>
      </w:r>
    </w:p>
    <w:p w14:paraId="18B6AB6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bag" name="dop_oprions" id="bag" /&gt;</w:t>
      </w:r>
    </w:p>
    <w:p w14:paraId="32DB25C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bag"&gt;Багажник&lt;/label&gt;</w:t>
      </w:r>
    </w:p>
    <w:p w14:paraId="1C441696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od" name="dop_oprions" id="od" /&gt;</w:t>
      </w:r>
    </w:p>
    <w:p w14:paraId="7B23382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od"&gt;Мото-одежда&lt;/label&gt;</w:t>
      </w:r>
    </w:p>
    <w:p w14:paraId="112F25B0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58C596D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Нужна ли страховка?&lt;/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2F38C85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id="radio"&gt;</w:t>
      </w:r>
    </w:p>
    <w:p w14:paraId="306B873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radio" id="inch_yes" value="yes" name="inch" /&gt;</w:t>
      </w:r>
    </w:p>
    <w:p w14:paraId="282EB38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inch"&gt;Да&lt;/label&gt;</w:t>
      </w:r>
    </w:p>
    <w:p w14:paraId="22AB040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radio" id="inch_no" value="no" name="inch" /&gt;</w:t>
      </w:r>
    </w:p>
    <w:p w14:paraId="15C5AE2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inch"&gt;Нет&lt;/label&gt;</w:t>
      </w:r>
    </w:p>
    <w:p w14:paraId="5BB5BC9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6610EB2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ieldset&gt;</w:t>
      </w:r>
    </w:p>
    <w:p w14:paraId="321B4D5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lastRenderedPageBreak/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submit" value="Отправить заявку" id="my_button" /&gt;</w:t>
      </w:r>
    </w:p>
    <w:p w14:paraId="5C73696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529EBFD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Левый блок формы --&gt;</w:t>
      </w:r>
    </w:p>
    <w:p w14:paraId="2F31D8B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form</w:t>
      </w:r>
      <w:r w:rsidRPr="00FC3E85">
        <w:rPr>
          <w:lang w:eastAsia="en-US"/>
        </w:rPr>
        <w:t>_2"&gt;</w:t>
      </w:r>
    </w:p>
    <w:p w14:paraId="2653E73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span&gt;Модель:&lt;/span&gt;</w:t>
      </w:r>
    </w:p>
    <w:p w14:paraId="7BDA9AD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elect name="moto" size="1" id="motoSelect"&gt;</w:t>
      </w:r>
    </w:p>
    <w:p w14:paraId="0C735D9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1"&gt;Харлей Дэвидсон (100$ в день)&lt;/option&gt;</w:t>
      </w:r>
    </w:p>
    <w:p w14:paraId="40D911F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2"&gt;Кроссовый мотоцикл (40$ в день)&lt;/option&gt;</w:t>
      </w:r>
    </w:p>
    <w:p w14:paraId="6293E4FC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value</w:t>
      </w:r>
      <w:r w:rsidRPr="00FC3E85">
        <w:rPr>
          <w:lang w:eastAsia="en-US"/>
        </w:rPr>
        <w:t>="3"&gt;Гоночный мотоцикл (150$ в день)&lt;/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>&gt;</w:t>
      </w:r>
    </w:p>
    <w:p w14:paraId="5EC47BB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value</w:t>
      </w:r>
      <w:r w:rsidRPr="00FC3E85">
        <w:rPr>
          <w:lang w:eastAsia="en-US"/>
        </w:rPr>
        <w:t>="4"&gt;Концептуальный мотоцикл (340$ в день)&lt;/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>&gt;</w:t>
      </w:r>
    </w:p>
    <w:p w14:paraId="32CB62C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/select&gt;</w:t>
      </w:r>
    </w:p>
    <w:p w14:paraId="3F99BF8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pan&gt;Дней:&lt;/span&gt;</w:t>
      </w:r>
    </w:p>
    <w:p w14:paraId="0855068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elect name="days" size="1" id="daysSelect"&gt;</w:t>
      </w:r>
    </w:p>
    <w:p w14:paraId="40E7CE7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1"&gt;1&lt;/option&gt;</w:t>
      </w:r>
    </w:p>
    <w:p w14:paraId="17E7B2C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2"&gt;2&lt;/option&gt;</w:t>
      </w:r>
    </w:p>
    <w:p w14:paraId="2EC1203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select&gt;</w:t>
      </w:r>
    </w:p>
    <w:p w14:paraId="41FE3EE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p&gt;&lt;strong&gt;Укажите Ваш email:&lt;/strong&gt;&lt;/p&gt;</w:t>
      </w:r>
    </w:p>
    <w:p w14:paraId="51C07BC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text" id="email" value="Пример: you@site.ru" /&gt;</w:t>
      </w:r>
    </w:p>
    <w:p w14:paraId="6059B39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p&gt;&lt;strong&gt;Ваши пожелания:&lt;/strong&gt;&lt;/p&gt;</w:t>
      </w:r>
    </w:p>
    <w:p w14:paraId="6C4CC04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extarea cols="45" rows="2" id="mytextarea"&gt;&lt;/textarea&gt;</w:t>
      </w:r>
    </w:p>
    <w:p w14:paraId="5779B57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733292E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ieldset&gt;</w:t>
      </w:r>
    </w:p>
    <w:p w14:paraId="7639B1F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1E6DC7E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orm&gt;</w:t>
      </w:r>
    </w:p>
    <w:p w14:paraId="749B653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Конец формы --&gt;</w:t>
      </w:r>
    </w:p>
    <w:p w14:paraId="088645C6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!-- Таблица с мотоциклами на продажу --&gt;</w:t>
      </w:r>
    </w:p>
    <w:p w14:paraId="222F744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3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sale</w:t>
      </w:r>
      <w:r w:rsidRPr="00FC3E85">
        <w:rPr>
          <w:lang w:eastAsia="en-US"/>
        </w:rPr>
        <w:t>"&gt;Мотоциклы на продажу (б/у)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118D90B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table width="550" id="moto_table" title="Таблица цен на мотоциклы" class="mototable"&gt;</w:t>
      </w:r>
    </w:p>
    <w:p w14:paraId="7EF618D7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ead&gt;</w:t>
      </w:r>
    </w:p>
    <w:p w14:paraId="4223F82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78F4AAC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&gt;&lt;strong&gt;Модель&lt;/strong&gt;&lt;/th&gt;</w:t>
      </w:r>
    </w:p>
    <w:p w14:paraId="5D48FC6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&gt;&lt;strong&gt;Цена&lt;/strong&gt;&lt;/th&gt;</w:t>
      </w:r>
    </w:p>
    <w:p w14:paraId="54088A9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66B95DA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head&gt;</w:t>
      </w:r>
    </w:p>
    <w:p w14:paraId="704BB71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body&gt;</w:t>
      </w:r>
    </w:p>
    <w:p w14:paraId="23BC2096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033AE08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Харлей Дэвидсон&lt;/td&gt;</w:t>
      </w:r>
    </w:p>
    <w:p w14:paraId="04C554B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25000&lt;/td&gt;</w:t>
      </w:r>
    </w:p>
    <w:p w14:paraId="214EF17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lastRenderedPageBreak/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6C92CAB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5677FE0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Кроссовый мотоцикл&lt;/td&gt;</w:t>
      </w:r>
    </w:p>
    <w:p w14:paraId="54581FB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10000&lt;/td&gt;</w:t>
      </w:r>
    </w:p>
    <w:p w14:paraId="53C48D0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366373E7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body&gt;</w:t>
      </w:r>
    </w:p>
    <w:p w14:paraId="2062326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able&gt;</w:t>
      </w:r>
    </w:p>
    <w:p w14:paraId="72341F7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results"&gt;&lt;/div&gt;</w:t>
      </w:r>
    </w:p>
    <w:p w14:paraId="54A8CD3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6AD653E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Блок футера --&gt;</w:t>
      </w:r>
    </w:p>
    <w:p w14:paraId="3B5EC93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footer"&gt;</w:t>
      </w:r>
    </w:p>
    <w:p w14:paraId="3E59673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src="images/footer.jpg" width="900" height="67" alt="Футер" title="Производители" /&gt;</w:t>
      </w:r>
    </w:p>
    <w:p w14:paraId="06D8AF7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41CF90C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Конец футера --&gt;</w:t>
      </w:r>
    </w:p>
    <w:p w14:paraId="52F2703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39C70DB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body</w:t>
      </w:r>
      <w:r w:rsidRPr="00FC3E85">
        <w:rPr>
          <w:lang w:eastAsia="en-US"/>
        </w:rPr>
        <w:t>&gt;</w:t>
      </w:r>
    </w:p>
    <w:p w14:paraId="74E93A62" w14:textId="038880D5" w:rsidR="00FC3E85" w:rsidRPr="00BA7AD5" w:rsidRDefault="00FC3E85" w:rsidP="00526445">
      <w:pPr>
        <w:ind w:left="567"/>
        <w:rPr>
          <w:lang w:eastAsia="en-US"/>
        </w:rPr>
      </w:pPr>
      <w:r w:rsidRPr="00BA7AD5">
        <w:rPr>
          <w:lang w:eastAsia="en-US"/>
        </w:rPr>
        <w:t>&lt;/</w:t>
      </w:r>
      <w:r w:rsidRPr="00FC3E85">
        <w:rPr>
          <w:lang w:val="en-US" w:eastAsia="en-US"/>
        </w:rPr>
        <w:t>html</w:t>
      </w:r>
      <w:r w:rsidRPr="00BA7AD5">
        <w:rPr>
          <w:lang w:eastAsia="en-US"/>
        </w:rPr>
        <w:t>&gt;</w:t>
      </w:r>
    </w:p>
    <w:p w14:paraId="26C30EE6" w14:textId="241F44C7" w:rsidR="00526445" w:rsidRPr="00BA7AD5" w:rsidRDefault="00526445" w:rsidP="00526445">
      <w:pPr>
        <w:ind w:left="567"/>
        <w:rPr>
          <w:lang w:eastAsia="en-US"/>
        </w:rPr>
      </w:pPr>
    </w:p>
    <w:p w14:paraId="5E9E5B1C" w14:textId="1A9E6AE4" w:rsidR="00526445" w:rsidRDefault="00526445" w:rsidP="00526445">
      <w:pPr>
        <w:ind w:left="567"/>
        <w:rPr>
          <w:b/>
          <w:i/>
          <w:lang w:eastAsia="en-US"/>
        </w:rPr>
      </w:pPr>
    </w:p>
    <w:p w14:paraId="4A77615A" w14:textId="44356FF6" w:rsidR="007F52B8" w:rsidRDefault="007F52B8" w:rsidP="00526445">
      <w:pPr>
        <w:ind w:left="567"/>
        <w:rPr>
          <w:b/>
          <w:i/>
          <w:lang w:eastAsia="en-US"/>
        </w:rPr>
      </w:pPr>
    </w:p>
    <w:p w14:paraId="5115178B" w14:textId="0C4E9ABB" w:rsidR="007F52B8" w:rsidRDefault="007F52B8" w:rsidP="00526445">
      <w:pPr>
        <w:ind w:left="567"/>
        <w:rPr>
          <w:b/>
          <w:i/>
          <w:lang w:eastAsia="en-US"/>
        </w:rPr>
      </w:pPr>
    </w:p>
    <w:p w14:paraId="3E92B6A6" w14:textId="47369B11" w:rsidR="007F52B8" w:rsidRDefault="007F52B8" w:rsidP="00526445">
      <w:pPr>
        <w:ind w:left="567"/>
        <w:rPr>
          <w:b/>
          <w:i/>
          <w:lang w:eastAsia="en-US"/>
        </w:rPr>
      </w:pPr>
    </w:p>
    <w:p w14:paraId="14E7AFC6" w14:textId="3F8CF67C" w:rsidR="007F52B8" w:rsidRDefault="007F52B8" w:rsidP="00526445">
      <w:pPr>
        <w:ind w:left="567"/>
        <w:rPr>
          <w:b/>
          <w:i/>
          <w:lang w:eastAsia="en-US"/>
        </w:rPr>
      </w:pPr>
    </w:p>
    <w:p w14:paraId="1DD8CF23" w14:textId="3184FA1E" w:rsidR="007F52B8" w:rsidRDefault="007F52B8" w:rsidP="00526445">
      <w:pPr>
        <w:ind w:left="567"/>
        <w:rPr>
          <w:b/>
          <w:i/>
          <w:lang w:eastAsia="en-US"/>
        </w:rPr>
      </w:pPr>
    </w:p>
    <w:p w14:paraId="557C2617" w14:textId="4C494CB8" w:rsidR="007F52B8" w:rsidRDefault="007F52B8" w:rsidP="00526445">
      <w:pPr>
        <w:ind w:left="567"/>
        <w:rPr>
          <w:b/>
          <w:i/>
          <w:lang w:eastAsia="en-US"/>
        </w:rPr>
      </w:pPr>
    </w:p>
    <w:p w14:paraId="33111546" w14:textId="2A9CC116" w:rsidR="007F52B8" w:rsidRDefault="007F52B8" w:rsidP="00526445">
      <w:pPr>
        <w:ind w:left="567"/>
        <w:rPr>
          <w:b/>
          <w:i/>
          <w:lang w:eastAsia="en-US"/>
        </w:rPr>
      </w:pPr>
    </w:p>
    <w:p w14:paraId="5AA8248F" w14:textId="6CCD5FEA" w:rsidR="007F52B8" w:rsidRDefault="007F52B8" w:rsidP="00526445">
      <w:pPr>
        <w:ind w:left="567"/>
        <w:rPr>
          <w:b/>
          <w:i/>
          <w:lang w:eastAsia="en-US"/>
        </w:rPr>
      </w:pPr>
    </w:p>
    <w:p w14:paraId="1DE59064" w14:textId="4FC15650" w:rsidR="007F52B8" w:rsidRDefault="007F52B8" w:rsidP="00526445">
      <w:pPr>
        <w:ind w:left="567"/>
        <w:rPr>
          <w:b/>
          <w:i/>
          <w:lang w:eastAsia="en-US"/>
        </w:rPr>
      </w:pPr>
    </w:p>
    <w:p w14:paraId="4719210A" w14:textId="76AEDCF5" w:rsidR="007F52B8" w:rsidRDefault="007F52B8" w:rsidP="00526445">
      <w:pPr>
        <w:ind w:left="567"/>
        <w:rPr>
          <w:b/>
          <w:i/>
          <w:lang w:eastAsia="en-US"/>
        </w:rPr>
      </w:pPr>
    </w:p>
    <w:p w14:paraId="2D5F9A11" w14:textId="4D2404CA" w:rsidR="007F52B8" w:rsidRDefault="007F52B8" w:rsidP="00526445">
      <w:pPr>
        <w:ind w:left="567"/>
        <w:rPr>
          <w:b/>
          <w:i/>
          <w:lang w:eastAsia="en-US"/>
        </w:rPr>
      </w:pPr>
    </w:p>
    <w:p w14:paraId="79D88D26" w14:textId="63452328" w:rsidR="007F52B8" w:rsidRDefault="007F52B8" w:rsidP="00526445">
      <w:pPr>
        <w:ind w:left="567"/>
        <w:rPr>
          <w:b/>
          <w:i/>
          <w:lang w:eastAsia="en-US"/>
        </w:rPr>
      </w:pPr>
    </w:p>
    <w:p w14:paraId="6E62B43C" w14:textId="741923F5" w:rsidR="007F52B8" w:rsidRDefault="007F52B8" w:rsidP="00526445">
      <w:pPr>
        <w:ind w:left="567"/>
        <w:rPr>
          <w:b/>
          <w:i/>
          <w:lang w:eastAsia="en-US"/>
        </w:rPr>
      </w:pPr>
    </w:p>
    <w:p w14:paraId="03855196" w14:textId="79F78711" w:rsidR="007F52B8" w:rsidRDefault="007F52B8" w:rsidP="00526445">
      <w:pPr>
        <w:ind w:left="567"/>
        <w:rPr>
          <w:b/>
          <w:i/>
          <w:lang w:eastAsia="en-US"/>
        </w:rPr>
      </w:pPr>
    </w:p>
    <w:p w14:paraId="28058C37" w14:textId="3EA21E37" w:rsidR="007F52B8" w:rsidRDefault="007F52B8" w:rsidP="00526445">
      <w:pPr>
        <w:ind w:left="567"/>
        <w:rPr>
          <w:b/>
          <w:i/>
          <w:lang w:eastAsia="en-US"/>
        </w:rPr>
      </w:pPr>
    </w:p>
    <w:p w14:paraId="6C6DF20E" w14:textId="68EAF0BC" w:rsidR="007F52B8" w:rsidRDefault="007F52B8" w:rsidP="00526445">
      <w:pPr>
        <w:ind w:left="567"/>
        <w:rPr>
          <w:b/>
          <w:i/>
          <w:lang w:eastAsia="en-US"/>
        </w:rPr>
      </w:pPr>
    </w:p>
    <w:p w14:paraId="18225A1B" w14:textId="7B1303AF" w:rsidR="007F52B8" w:rsidRDefault="007F52B8" w:rsidP="00526445">
      <w:pPr>
        <w:ind w:left="567"/>
        <w:rPr>
          <w:b/>
          <w:i/>
          <w:lang w:eastAsia="en-US"/>
        </w:rPr>
      </w:pPr>
    </w:p>
    <w:p w14:paraId="23814743" w14:textId="53F87DBC" w:rsidR="007F52B8" w:rsidRDefault="007F52B8" w:rsidP="00526445">
      <w:pPr>
        <w:ind w:left="567"/>
        <w:rPr>
          <w:b/>
          <w:i/>
          <w:lang w:eastAsia="en-US"/>
        </w:rPr>
      </w:pPr>
    </w:p>
    <w:p w14:paraId="7EFC7A4C" w14:textId="31354D5E" w:rsidR="007F52B8" w:rsidRDefault="007F52B8" w:rsidP="00526445">
      <w:pPr>
        <w:ind w:left="567"/>
        <w:rPr>
          <w:b/>
          <w:i/>
          <w:lang w:eastAsia="en-US"/>
        </w:rPr>
      </w:pPr>
    </w:p>
    <w:p w14:paraId="64E5E324" w14:textId="4FF700BA" w:rsidR="007F52B8" w:rsidRDefault="007F52B8" w:rsidP="00526445">
      <w:pPr>
        <w:ind w:left="567"/>
        <w:rPr>
          <w:b/>
          <w:i/>
          <w:lang w:eastAsia="en-US"/>
        </w:rPr>
      </w:pPr>
    </w:p>
    <w:p w14:paraId="51E3B19E" w14:textId="3F044D90" w:rsidR="007F52B8" w:rsidRDefault="007F52B8" w:rsidP="00526445">
      <w:pPr>
        <w:ind w:left="567"/>
        <w:rPr>
          <w:b/>
          <w:i/>
          <w:lang w:eastAsia="en-US"/>
        </w:rPr>
      </w:pPr>
    </w:p>
    <w:p w14:paraId="23206E0C" w14:textId="5EF78A04" w:rsidR="007F52B8" w:rsidRDefault="007F52B8" w:rsidP="00526445">
      <w:pPr>
        <w:ind w:left="567"/>
        <w:rPr>
          <w:b/>
          <w:i/>
          <w:lang w:eastAsia="en-US"/>
        </w:rPr>
      </w:pPr>
    </w:p>
    <w:p w14:paraId="59769C7C" w14:textId="078FD189" w:rsidR="007F52B8" w:rsidRDefault="007F52B8" w:rsidP="00526445">
      <w:pPr>
        <w:ind w:left="567"/>
        <w:rPr>
          <w:b/>
          <w:i/>
          <w:lang w:eastAsia="en-US"/>
        </w:rPr>
      </w:pPr>
    </w:p>
    <w:p w14:paraId="3366215A" w14:textId="171D6A41" w:rsidR="007F52B8" w:rsidRDefault="007F52B8" w:rsidP="00526445">
      <w:pPr>
        <w:ind w:left="567"/>
        <w:rPr>
          <w:b/>
          <w:i/>
          <w:lang w:eastAsia="en-US"/>
        </w:rPr>
      </w:pPr>
    </w:p>
    <w:p w14:paraId="5E81FD0E" w14:textId="5B3B9E04" w:rsidR="007F52B8" w:rsidRDefault="007F52B8" w:rsidP="00526445">
      <w:pPr>
        <w:ind w:left="567"/>
        <w:rPr>
          <w:b/>
          <w:i/>
          <w:lang w:eastAsia="en-US"/>
        </w:rPr>
      </w:pPr>
    </w:p>
    <w:p w14:paraId="1929E98E" w14:textId="6E420E36" w:rsidR="007F52B8" w:rsidRDefault="007F52B8" w:rsidP="00526445">
      <w:pPr>
        <w:ind w:left="567"/>
        <w:rPr>
          <w:b/>
          <w:i/>
          <w:lang w:eastAsia="en-US"/>
        </w:rPr>
      </w:pPr>
    </w:p>
    <w:p w14:paraId="772830BD" w14:textId="07081C44" w:rsidR="007F52B8" w:rsidRDefault="007F52B8" w:rsidP="00526445">
      <w:pPr>
        <w:ind w:left="567"/>
        <w:rPr>
          <w:b/>
          <w:i/>
          <w:lang w:eastAsia="en-US"/>
        </w:rPr>
      </w:pPr>
    </w:p>
    <w:p w14:paraId="5D310ED4" w14:textId="3F52D8D9" w:rsidR="007F52B8" w:rsidRDefault="007F52B8" w:rsidP="00526445">
      <w:pPr>
        <w:ind w:left="567"/>
        <w:rPr>
          <w:b/>
          <w:i/>
          <w:lang w:eastAsia="en-US"/>
        </w:rPr>
      </w:pPr>
    </w:p>
    <w:p w14:paraId="6855E1C2" w14:textId="77777777" w:rsidR="007F52B8" w:rsidRPr="00BA7AD5" w:rsidRDefault="007F52B8" w:rsidP="00526445">
      <w:pPr>
        <w:ind w:left="567"/>
        <w:rPr>
          <w:b/>
          <w:i/>
          <w:lang w:eastAsia="en-US"/>
        </w:rPr>
      </w:pPr>
    </w:p>
    <w:p w14:paraId="0B8080BC" w14:textId="06AB7FC4" w:rsidR="00274016" w:rsidRPr="00BA7AD5" w:rsidRDefault="00274016" w:rsidP="00FC3E85">
      <w:pPr>
        <w:pStyle w:val="20"/>
        <w:rPr>
          <w:sz w:val="24"/>
          <w:szCs w:val="24"/>
        </w:rPr>
      </w:pPr>
      <w:bookmarkStart w:id="11" w:name="_Toc41860576"/>
      <w:r>
        <w:rPr>
          <w:sz w:val="24"/>
          <w:szCs w:val="24"/>
          <w:lang w:val="en-US"/>
        </w:rPr>
        <w:lastRenderedPageBreak/>
        <w:t>lab</w:t>
      </w:r>
      <w:r w:rsidRPr="00BA7AD5">
        <w:rPr>
          <w:sz w:val="24"/>
          <w:szCs w:val="24"/>
        </w:rPr>
        <w:t>_</w:t>
      </w:r>
      <w:r w:rsidR="007F52B8">
        <w:rPr>
          <w:sz w:val="24"/>
          <w:szCs w:val="24"/>
        </w:rPr>
        <w:t>5</w:t>
      </w:r>
      <w:r w:rsidRPr="00BA7AD5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js</w:t>
      </w:r>
      <w:bookmarkEnd w:id="11"/>
    </w:p>
    <w:p w14:paraId="4F108191" w14:textId="2D688BE8" w:rsidR="00274016" w:rsidRPr="00BA7AD5" w:rsidRDefault="00274016" w:rsidP="00274016"/>
    <w:p w14:paraId="1ECC0D50" w14:textId="15277B39" w:rsidR="00986A1D" w:rsidRPr="00986A1D" w:rsidRDefault="00986A1D" w:rsidP="00986A1D">
      <w:pPr>
        <w:ind w:firstLine="567"/>
      </w:pPr>
      <w:r w:rsidRPr="002351C2">
        <w:t>//</w:t>
      </w:r>
      <w:r>
        <w:t xml:space="preserve"> функция для организации анонимного пространства имен</w:t>
      </w:r>
    </w:p>
    <w:p w14:paraId="4D84714B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>(function ($, undefined) {</w:t>
      </w:r>
    </w:p>
    <w:p w14:paraId="6CFB1E17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$(document).ready(function () {</w:t>
      </w:r>
    </w:p>
    <w:p w14:paraId="78BE3C02" w14:textId="77777777" w:rsidR="007F52B8" w:rsidRPr="007F52B8" w:rsidRDefault="007F52B8" w:rsidP="007F52B8">
      <w:pPr>
        <w:ind w:left="567"/>
        <w:rPr>
          <w:lang w:val="en-US"/>
        </w:rPr>
      </w:pPr>
    </w:p>
    <w:p w14:paraId="3511090C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let emailInput = $("#email");</w:t>
      </w:r>
    </w:p>
    <w:p w14:paraId="6994CF9F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let defaultEmailStr = emailInput.val();</w:t>
      </w:r>
    </w:p>
    <w:p w14:paraId="0CEE04CB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let defaultColor = emailInput.css('border-top-color');</w:t>
      </w:r>
    </w:p>
    <w:p w14:paraId="223AA728" w14:textId="77777777" w:rsidR="007F52B8" w:rsidRPr="00B07C50" w:rsidRDefault="007F52B8" w:rsidP="007F52B8">
      <w:pPr>
        <w:ind w:left="567"/>
      </w:pPr>
      <w:r w:rsidRPr="007F52B8">
        <w:rPr>
          <w:lang w:val="en-US"/>
        </w:rPr>
        <w:t xml:space="preserve">        let</w:t>
      </w:r>
      <w:r w:rsidRPr="00B07C50">
        <w:t xml:space="preserve"> </w:t>
      </w:r>
      <w:r w:rsidRPr="007F52B8">
        <w:rPr>
          <w:lang w:val="en-US"/>
        </w:rPr>
        <w:t>sendButton</w:t>
      </w:r>
      <w:r w:rsidRPr="00B07C50">
        <w:t xml:space="preserve"> = $("#</w:t>
      </w:r>
      <w:r w:rsidRPr="007F52B8">
        <w:rPr>
          <w:lang w:val="en-US"/>
        </w:rPr>
        <w:t>my</w:t>
      </w:r>
      <w:r w:rsidRPr="00B07C50">
        <w:t>_</w:t>
      </w:r>
      <w:r w:rsidRPr="007F52B8">
        <w:rPr>
          <w:lang w:val="en-US"/>
        </w:rPr>
        <w:t>button</w:t>
      </w:r>
      <w:r w:rsidRPr="00B07C50">
        <w:t>");</w:t>
      </w:r>
    </w:p>
    <w:p w14:paraId="3F2B60FB" w14:textId="77777777" w:rsidR="007F52B8" w:rsidRPr="00B07C50" w:rsidRDefault="007F52B8" w:rsidP="007F52B8">
      <w:pPr>
        <w:ind w:left="567"/>
      </w:pPr>
    </w:p>
    <w:p w14:paraId="7E34408A" w14:textId="06EBCB6E" w:rsidR="007F52B8" w:rsidRPr="00317212" w:rsidRDefault="007F52B8" w:rsidP="007F52B8">
      <w:pPr>
        <w:ind w:left="567"/>
      </w:pPr>
      <w:r w:rsidRPr="00317212">
        <w:t xml:space="preserve">        // </w:t>
      </w:r>
      <w:r w:rsidR="00317212">
        <w:t>установка</w:t>
      </w:r>
      <w:r w:rsidR="00317212" w:rsidRPr="00317212">
        <w:t xml:space="preserve"> </w:t>
      </w:r>
      <w:r w:rsidR="00317212">
        <w:t xml:space="preserve">обработчика события на поле ввода </w:t>
      </w:r>
      <w:r w:rsidR="00317212">
        <w:rPr>
          <w:lang w:val="en-US"/>
        </w:rPr>
        <w:t>email</w:t>
      </w:r>
    </w:p>
    <w:p w14:paraId="359CF9A6" w14:textId="77777777" w:rsidR="007F52B8" w:rsidRPr="00317212" w:rsidRDefault="007F52B8" w:rsidP="007F52B8">
      <w:pPr>
        <w:ind w:left="567"/>
      </w:pPr>
      <w:r w:rsidRPr="00317212">
        <w:t xml:space="preserve">        </w:t>
      </w:r>
      <w:r w:rsidRPr="007F52B8">
        <w:rPr>
          <w:lang w:val="en-US"/>
        </w:rPr>
        <w:t>emailInput</w:t>
      </w:r>
      <w:r w:rsidRPr="00317212">
        <w:t>.</w:t>
      </w:r>
      <w:r w:rsidRPr="007F52B8">
        <w:rPr>
          <w:lang w:val="en-US"/>
        </w:rPr>
        <w:t>on</w:t>
      </w:r>
      <w:r w:rsidRPr="00317212">
        <w:t>('</w:t>
      </w:r>
      <w:r w:rsidRPr="007F52B8">
        <w:rPr>
          <w:lang w:val="en-US"/>
        </w:rPr>
        <w:t>blur</w:t>
      </w:r>
      <w:r w:rsidRPr="00317212">
        <w:t xml:space="preserve">', </w:t>
      </w:r>
      <w:r w:rsidRPr="007F52B8">
        <w:rPr>
          <w:lang w:val="en-US"/>
        </w:rPr>
        <w:t>function</w:t>
      </w:r>
      <w:r w:rsidRPr="00317212">
        <w:t xml:space="preserve"> () {</w:t>
      </w:r>
    </w:p>
    <w:p w14:paraId="62223789" w14:textId="77777777" w:rsidR="007F52B8" w:rsidRPr="00317212" w:rsidRDefault="007F52B8" w:rsidP="007F52B8">
      <w:pPr>
        <w:ind w:left="567"/>
      </w:pPr>
    </w:p>
    <w:p w14:paraId="55B961A1" w14:textId="77777777" w:rsidR="007F52B8" w:rsidRPr="007F52B8" w:rsidRDefault="007F52B8" w:rsidP="007F52B8">
      <w:pPr>
        <w:ind w:left="567"/>
        <w:rPr>
          <w:lang w:val="en-US"/>
        </w:rPr>
      </w:pPr>
      <w:r w:rsidRPr="00317212">
        <w:t xml:space="preserve">            </w:t>
      </w:r>
      <w:r w:rsidRPr="007F52B8">
        <w:rPr>
          <w:lang w:val="en-US"/>
        </w:rPr>
        <w:t>let emailStr = emailInput.val();</w:t>
      </w:r>
    </w:p>
    <w:p w14:paraId="43E335AE" w14:textId="77777777" w:rsidR="007F52B8" w:rsidRPr="007F52B8" w:rsidRDefault="007F52B8" w:rsidP="007F52B8">
      <w:pPr>
        <w:ind w:left="567"/>
        <w:rPr>
          <w:lang w:val="en-US"/>
        </w:rPr>
      </w:pPr>
    </w:p>
    <w:p w14:paraId="7E8F2607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if (!emailStr) {</w:t>
      </w:r>
    </w:p>
    <w:p w14:paraId="54B2E83B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// empty email string</w:t>
      </w:r>
    </w:p>
    <w:p w14:paraId="6E840BDA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emailInput.css('border', `solid ${defaultColor}  1px`);</w:t>
      </w:r>
    </w:p>
    <w:p w14:paraId="5AC7A407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emailInput.val(defaultEmailStr);</w:t>
      </w:r>
    </w:p>
    <w:p w14:paraId="37EC87DF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}</w:t>
      </w:r>
    </w:p>
    <w:p w14:paraId="08253C00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else if (emailStr === defaultEmailStr) {</w:t>
      </w:r>
    </w:p>
    <w:p w14:paraId="177B7224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// default email</w:t>
      </w:r>
    </w:p>
    <w:p w14:paraId="75D69402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emailInput.css('border', `solid ${defaultColor}  1px`);</w:t>
      </w:r>
    </w:p>
    <w:p w14:paraId="43F91520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}</w:t>
      </w:r>
    </w:p>
    <w:p w14:paraId="45AC44F7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else if (emailStr.match(/[-\w.]+@([A-z0-9][-A-z0-9]+\.)+[A-z]{2,4}/)) {</w:t>
      </w:r>
    </w:p>
    <w:p w14:paraId="7CDE977C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// valid email</w:t>
      </w:r>
    </w:p>
    <w:p w14:paraId="02667580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emailInput.css('border', 'solid #00ff00 1px');</w:t>
      </w:r>
    </w:p>
    <w:p w14:paraId="2FB64FF2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}</w:t>
      </w:r>
    </w:p>
    <w:p w14:paraId="0025C359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else {</w:t>
      </w:r>
    </w:p>
    <w:p w14:paraId="43C3DBF0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// invalid email</w:t>
      </w:r>
    </w:p>
    <w:p w14:paraId="4BD95F47" w14:textId="77777777" w:rsidR="007F52B8" w:rsidRPr="007F52B8" w:rsidRDefault="007F52B8" w:rsidP="007F52B8">
      <w:pPr>
        <w:ind w:left="567"/>
        <w:rPr>
          <w:lang w:val="en-US"/>
        </w:rPr>
      </w:pPr>
      <w:r w:rsidRPr="007F52B8">
        <w:rPr>
          <w:lang w:val="en-US"/>
        </w:rPr>
        <w:t xml:space="preserve">                emailInput.css('border', 'solid #ff0000 1px');</w:t>
      </w:r>
    </w:p>
    <w:p w14:paraId="6D290DE4" w14:textId="77777777" w:rsidR="007F52B8" w:rsidRPr="00B07C50" w:rsidRDefault="007F52B8" w:rsidP="007F52B8">
      <w:pPr>
        <w:ind w:left="567"/>
      </w:pPr>
      <w:r w:rsidRPr="007F52B8">
        <w:rPr>
          <w:lang w:val="en-US"/>
        </w:rPr>
        <w:t xml:space="preserve">            </w:t>
      </w:r>
      <w:r w:rsidRPr="00B07C50">
        <w:t>}</w:t>
      </w:r>
    </w:p>
    <w:p w14:paraId="5B06E1A2" w14:textId="77777777" w:rsidR="007F52B8" w:rsidRPr="00B07C50" w:rsidRDefault="007F52B8" w:rsidP="007F52B8">
      <w:pPr>
        <w:ind w:left="567"/>
      </w:pPr>
      <w:r w:rsidRPr="00B07C50">
        <w:t xml:space="preserve">        });</w:t>
      </w:r>
    </w:p>
    <w:p w14:paraId="320ADCCB" w14:textId="77777777" w:rsidR="007F52B8" w:rsidRPr="00B07C50" w:rsidRDefault="007F52B8" w:rsidP="007F52B8">
      <w:pPr>
        <w:ind w:left="567"/>
      </w:pPr>
    </w:p>
    <w:p w14:paraId="65C52286" w14:textId="01BDB2E9" w:rsidR="007F52B8" w:rsidRPr="007F4414" w:rsidRDefault="007F52B8" w:rsidP="007F52B8">
      <w:pPr>
        <w:ind w:left="567"/>
      </w:pPr>
      <w:r w:rsidRPr="00317212">
        <w:t xml:space="preserve">        // </w:t>
      </w:r>
      <w:r w:rsidR="00317212">
        <w:t>установка</w:t>
      </w:r>
      <w:r w:rsidR="00317212" w:rsidRPr="00317212">
        <w:t xml:space="preserve"> </w:t>
      </w:r>
      <w:r w:rsidR="00317212">
        <w:t>обработчика события на</w:t>
      </w:r>
      <w:r w:rsidR="007F4414" w:rsidRPr="007F4414">
        <w:t xml:space="preserve"> </w:t>
      </w:r>
      <w:r w:rsidR="007F4414">
        <w:t>кнопку отправки заявки</w:t>
      </w:r>
    </w:p>
    <w:p w14:paraId="56CA5328" w14:textId="77777777" w:rsidR="007F52B8" w:rsidRPr="007F4414" w:rsidRDefault="007F52B8" w:rsidP="007F52B8">
      <w:pPr>
        <w:ind w:left="567"/>
      </w:pPr>
      <w:r w:rsidRPr="00317212">
        <w:t xml:space="preserve">        </w:t>
      </w:r>
      <w:r w:rsidRPr="007F52B8">
        <w:rPr>
          <w:lang w:val="en-US"/>
        </w:rPr>
        <w:t>sendButton</w:t>
      </w:r>
      <w:r w:rsidRPr="007F4414">
        <w:t>.</w:t>
      </w:r>
      <w:r w:rsidRPr="007F52B8">
        <w:rPr>
          <w:lang w:val="en-US"/>
        </w:rPr>
        <w:t>on</w:t>
      </w:r>
      <w:r w:rsidRPr="007F4414">
        <w:t>('</w:t>
      </w:r>
      <w:r w:rsidRPr="007F52B8">
        <w:rPr>
          <w:lang w:val="en-US"/>
        </w:rPr>
        <w:t>click</w:t>
      </w:r>
      <w:r w:rsidRPr="007F4414">
        <w:t xml:space="preserve">', </w:t>
      </w:r>
      <w:r w:rsidRPr="007F52B8">
        <w:rPr>
          <w:lang w:val="en-US"/>
        </w:rPr>
        <w:t>function</w:t>
      </w:r>
      <w:r w:rsidRPr="007F4414">
        <w:t xml:space="preserve"> () {</w:t>
      </w:r>
    </w:p>
    <w:p w14:paraId="2AE515A0" w14:textId="77777777" w:rsidR="007F52B8" w:rsidRPr="007F52B8" w:rsidRDefault="007F52B8" w:rsidP="007F52B8">
      <w:pPr>
        <w:ind w:left="567"/>
        <w:rPr>
          <w:lang w:val="en-US"/>
        </w:rPr>
      </w:pPr>
      <w:r w:rsidRPr="007F4414">
        <w:t xml:space="preserve">            </w:t>
      </w:r>
      <w:r w:rsidRPr="007F52B8">
        <w:rPr>
          <w:lang w:val="en-US"/>
        </w:rPr>
        <w:t>sendButton.on('click', function () { return false; });</w:t>
      </w:r>
    </w:p>
    <w:p w14:paraId="317B6AC6" w14:textId="77777777" w:rsidR="007F52B8" w:rsidRDefault="007F52B8" w:rsidP="007F52B8">
      <w:pPr>
        <w:ind w:left="567"/>
      </w:pPr>
      <w:r w:rsidRPr="007F52B8">
        <w:rPr>
          <w:lang w:val="en-US"/>
        </w:rPr>
        <w:t xml:space="preserve">        </w:t>
      </w:r>
      <w:r>
        <w:t>});</w:t>
      </w:r>
    </w:p>
    <w:p w14:paraId="3991918A" w14:textId="77777777" w:rsidR="007F4414" w:rsidRDefault="007F4414" w:rsidP="007F52B8">
      <w:pPr>
        <w:ind w:left="567"/>
      </w:pPr>
    </w:p>
    <w:p w14:paraId="6F1BC32A" w14:textId="13BFA109" w:rsidR="007F52B8" w:rsidRDefault="007F52B8" w:rsidP="007F52B8">
      <w:pPr>
        <w:ind w:left="567"/>
      </w:pPr>
      <w:r>
        <w:t xml:space="preserve">    })();</w:t>
      </w:r>
    </w:p>
    <w:p w14:paraId="171B1679" w14:textId="77777777" w:rsidR="007F52B8" w:rsidRDefault="007F52B8" w:rsidP="007F52B8">
      <w:pPr>
        <w:ind w:left="567"/>
      </w:pPr>
    </w:p>
    <w:p w14:paraId="60E0BEF3" w14:textId="0539EF4F" w:rsidR="00654806" w:rsidRDefault="007F52B8" w:rsidP="007F52B8">
      <w:pPr>
        <w:ind w:left="567"/>
      </w:pPr>
      <w:r>
        <w:t>})(jQuery)</w:t>
      </w:r>
      <w:r w:rsidR="00654806"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2" w:name="_Toc41860577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2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3" w:name="_Toc41860578"/>
      <w:r w:rsidRPr="004E6F6C">
        <w:rPr>
          <w:sz w:val="24"/>
          <w:szCs w:val="24"/>
        </w:rPr>
        <w:t>Ссылка на проект</w:t>
      </w:r>
      <w:bookmarkEnd w:id="13"/>
    </w:p>
    <w:p w14:paraId="02FD15C1" w14:textId="2B9489CC" w:rsidR="004676FC" w:rsidRPr="004E6F6C" w:rsidRDefault="00B07C50" w:rsidP="00F80943">
      <w:pPr>
        <w:ind w:left="567"/>
      </w:pPr>
      <w:hyperlink r:id="rId13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4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9"/>
  <w:drawingGridHorizontalSpacing w:val="284"/>
  <w:drawingGridVerticalSpacing w:val="284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mwrAUAEj9htiwAAAA=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47"/>
    <w:rsid w:val="000E14ED"/>
    <w:rsid w:val="000E35E2"/>
    <w:rsid w:val="000E5153"/>
    <w:rsid w:val="000E5C3F"/>
    <w:rsid w:val="000E5F48"/>
    <w:rsid w:val="000F044F"/>
    <w:rsid w:val="000F04D3"/>
    <w:rsid w:val="000F20FB"/>
    <w:rsid w:val="000F4FE9"/>
    <w:rsid w:val="000F5E1E"/>
    <w:rsid w:val="00104770"/>
    <w:rsid w:val="001054A5"/>
    <w:rsid w:val="00105F46"/>
    <w:rsid w:val="0010670F"/>
    <w:rsid w:val="00112E28"/>
    <w:rsid w:val="0011765B"/>
    <w:rsid w:val="00124F6A"/>
    <w:rsid w:val="001273D2"/>
    <w:rsid w:val="0013763E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708C2"/>
    <w:rsid w:val="00171379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BCB"/>
    <w:rsid w:val="002351C2"/>
    <w:rsid w:val="00236769"/>
    <w:rsid w:val="002404AE"/>
    <w:rsid w:val="00242F08"/>
    <w:rsid w:val="0024441D"/>
    <w:rsid w:val="00244CD3"/>
    <w:rsid w:val="00245827"/>
    <w:rsid w:val="00246CD4"/>
    <w:rsid w:val="00253304"/>
    <w:rsid w:val="00253A0A"/>
    <w:rsid w:val="00254485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973C6"/>
    <w:rsid w:val="002A0A0C"/>
    <w:rsid w:val="002A396E"/>
    <w:rsid w:val="002A3970"/>
    <w:rsid w:val="002A50FD"/>
    <w:rsid w:val="002B0722"/>
    <w:rsid w:val="002B0FCF"/>
    <w:rsid w:val="002B1D23"/>
    <w:rsid w:val="002C2645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69C5"/>
    <w:rsid w:val="00317212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4F7"/>
    <w:rsid w:val="00376ED3"/>
    <w:rsid w:val="003815AA"/>
    <w:rsid w:val="003825D5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104"/>
    <w:rsid w:val="003D0BF1"/>
    <w:rsid w:val="003D1FEB"/>
    <w:rsid w:val="003D64C7"/>
    <w:rsid w:val="003E3B41"/>
    <w:rsid w:val="003E49C2"/>
    <w:rsid w:val="003E51D5"/>
    <w:rsid w:val="003E7883"/>
    <w:rsid w:val="003F029E"/>
    <w:rsid w:val="003F1F03"/>
    <w:rsid w:val="0040184B"/>
    <w:rsid w:val="00401B18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61E5"/>
    <w:rsid w:val="00436A1B"/>
    <w:rsid w:val="004407A1"/>
    <w:rsid w:val="00446D2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55E"/>
    <w:rsid w:val="004709EE"/>
    <w:rsid w:val="00471D44"/>
    <w:rsid w:val="00474867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1992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161E"/>
    <w:rsid w:val="005126F3"/>
    <w:rsid w:val="005137EA"/>
    <w:rsid w:val="00514892"/>
    <w:rsid w:val="00521945"/>
    <w:rsid w:val="00523859"/>
    <w:rsid w:val="0052605A"/>
    <w:rsid w:val="005262BD"/>
    <w:rsid w:val="00526445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3CD8"/>
    <w:rsid w:val="005761CB"/>
    <w:rsid w:val="00581C9B"/>
    <w:rsid w:val="00583269"/>
    <w:rsid w:val="00583628"/>
    <w:rsid w:val="00587358"/>
    <w:rsid w:val="005879AE"/>
    <w:rsid w:val="00593E3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211E"/>
    <w:rsid w:val="005C5AFC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8F2"/>
    <w:rsid w:val="006A39A8"/>
    <w:rsid w:val="006A68DF"/>
    <w:rsid w:val="006A7272"/>
    <w:rsid w:val="006B217B"/>
    <w:rsid w:val="006B679E"/>
    <w:rsid w:val="006B782A"/>
    <w:rsid w:val="006C0C2C"/>
    <w:rsid w:val="006C0FD1"/>
    <w:rsid w:val="006C14F6"/>
    <w:rsid w:val="006C25CE"/>
    <w:rsid w:val="006C3EAC"/>
    <w:rsid w:val="006C65BE"/>
    <w:rsid w:val="006C6677"/>
    <w:rsid w:val="006D141F"/>
    <w:rsid w:val="006D3664"/>
    <w:rsid w:val="006D781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57477"/>
    <w:rsid w:val="00762075"/>
    <w:rsid w:val="00763A71"/>
    <w:rsid w:val="0076551D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05AA"/>
    <w:rsid w:val="007E770C"/>
    <w:rsid w:val="007F1037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2162"/>
    <w:rsid w:val="00822EBD"/>
    <w:rsid w:val="008231B1"/>
    <w:rsid w:val="008335A2"/>
    <w:rsid w:val="00834A81"/>
    <w:rsid w:val="00841FD5"/>
    <w:rsid w:val="008423D5"/>
    <w:rsid w:val="00843003"/>
    <w:rsid w:val="00843EC2"/>
    <w:rsid w:val="00844D01"/>
    <w:rsid w:val="008453CD"/>
    <w:rsid w:val="00855AFE"/>
    <w:rsid w:val="00856C6C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5EF4"/>
    <w:rsid w:val="008B4B7E"/>
    <w:rsid w:val="008B5E29"/>
    <w:rsid w:val="008B7247"/>
    <w:rsid w:val="008C0685"/>
    <w:rsid w:val="008C1C0F"/>
    <w:rsid w:val="008C1D63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068DD"/>
    <w:rsid w:val="009103DF"/>
    <w:rsid w:val="009104F5"/>
    <w:rsid w:val="00915176"/>
    <w:rsid w:val="0091581E"/>
    <w:rsid w:val="00915928"/>
    <w:rsid w:val="00920212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A1D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6154"/>
    <w:rsid w:val="009B7814"/>
    <w:rsid w:val="009C1BD0"/>
    <w:rsid w:val="009C1E79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2197"/>
    <w:rsid w:val="00B075B6"/>
    <w:rsid w:val="00B07C50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0713"/>
    <w:rsid w:val="00B61C18"/>
    <w:rsid w:val="00B61DB2"/>
    <w:rsid w:val="00B6467F"/>
    <w:rsid w:val="00B67D96"/>
    <w:rsid w:val="00B73030"/>
    <w:rsid w:val="00B739D1"/>
    <w:rsid w:val="00B749C1"/>
    <w:rsid w:val="00B74E5C"/>
    <w:rsid w:val="00B76445"/>
    <w:rsid w:val="00B8137A"/>
    <w:rsid w:val="00B8434B"/>
    <w:rsid w:val="00B84387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11C"/>
    <w:rsid w:val="00C02594"/>
    <w:rsid w:val="00C0447E"/>
    <w:rsid w:val="00C04BCF"/>
    <w:rsid w:val="00C10C92"/>
    <w:rsid w:val="00C1776B"/>
    <w:rsid w:val="00C23AD0"/>
    <w:rsid w:val="00C2570A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3AF3"/>
    <w:rsid w:val="00C441E8"/>
    <w:rsid w:val="00C47867"/>
    <w:rsid w:val="00C54A5A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6923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3F58"/>
    <w:rsid w:val="00E74B6C"/>
    <w:rsid w:val="00E762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4926"/>
    <w:rsid w:val="00ED530F"/>
    <w:rsid w:val="00EE1497"/>
    <w:rsid w:val="00EE5119"/>
    <w:rsid w:val="00EE6E4C"/>
    <w:rsid w:val="00EF3BB4"/>
    <w:rsid w:val="00EF5073"/>
    <w:rsid w:val="00EF6A17"/>
    <w:rsid w:val="00F01A05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10FC"/>
    <w:rsid w:val="00F5313F"/>
    <w:rsid w:val="00F54A65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D63D4"/>
    <w:rsid w:val="00FD6B4E"/>
    <w:rsid w:val="00FE4849"/>
    <w:rsid w:val="00FE58AF"/>
    <w:rsid w:val="00FE5EC2"/>
    <w:rsid w:val="00FE6938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11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petrovicheugene/WebProgramming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3B8C41-5999-45DC-ACE0-D87816427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5</Pages>
  <Words>914</Words>
  <Characters>9213</Characters>
  <Application>Microsoft Office Word</Application>
  <DocSecurity>0</DocSecurity>
  <Lines>76</Lines>
  <Paragraphs>2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9</cp:revision>
  <cp:lastPrinted>2019-11-01T08:27:00Z</cp:lastPrinted>
  <dcterms:created xsi:type="dcterms:W3CDTF">2020-05-29T10:10:00Z</dcterms:created>
  <dcterms:modified xsi:type="dcterms:W3CDTF">2020-06-04T17:39:00Z</dcterms:modified>
</cp:coreProperties>
</file>